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5C1" w:rsidRPr="000765B7" w:rsidRDefault="000765B7" w:rsidP="00A605C1">
      <w:pPr>
        <w:outlineLvl w:val="0"/>
        <w:rPr>
          <w:rFonts w:ascii="Arial Black" w:hAnsi="Arial Black"/>
          <w:noProof/>
          <w:sz w:val="28"/>
          <w:szCs w:val="28"/>
        </w:rPr>
      </w:pPr>
      <w:bookmarkStart w:id="0" w:name="_GoBack"/>
      <w:bookmarkEnd w:id="0"/>
      <w:r w:rsidRPr="000765B7">
        <w:rPr>
          <w:rFonts w:ascii="Arial Black" w:hAnsi="Arial Black"/>
          <w:noProof/>
          <w:sz w:val="28"/>
          <w:szCs w:val="28"/>
        </w:rPr>
        <w:t xml:space="preserve">             </w:t>
      </w:r>
      <w:r w:rsidR="00A605C1" w:rsidRPr="000765B7">
        <w:rPr>
          <w:rFonts w:ascii="Arial Black" w:hAnsi="Arial Black"/>
          <w:noProof/>
          <w:sz w:val="28"/>
          <w:szCs w:val="28"/>
        </w:rPr>
        <w:t xml:space="preserve">Bexar County Jr. Livestock Show </w:t>
      </w:r>
    </w:p>
    <w:p w:rsidR="00A605C1" w:rsidRPr="000765B7" w:rsidRDefault="000765B7" w:rsidP="00A605C1">
      <w:pPr>
        <w:outlineLvl w:val="0"/>
        <w:rPr>
          <w:rFonts w:ascii="Arial Black" w:hAnsi="Arial Black"/>
          <w:noProof/>
          <w:sz w:val="28"/>
          <w:szCs w:val="28"/>
        </w:rPr>
      </w:pPr>
      <w:r w:rsidRPr="000765B7">
        <w:rPr>
          <w:rFonts w:ascii="Arial Black" w:hAnsi="Arial Black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D07B4D6" wp14:editId="70587965">
            <wp:simplePos x="0" y="0"/>
            <wp:positionH relativeFrom="column">
              <wp:posOffset>1990725</wp:posOffset>
            </wp:positionH>
            <wp:positionV relativeFrom="page">
              <wp:posOffset>828675</wp:posOffset>
            </wp:positionV>
            <wp:extent cx="1571625" cy="1238250"/>
            <wp:effectExtent l="0" t="0" r="9525" b="0"/>
            <wp:wrapSquare wrapText="bothSides"/>
            <wp:docPr id="1" name="Picture 1" descr="MasterLogo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 descr="MasterLogo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92" r="22580" b="26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05C1" w:rsidRPr="000765B7">
        <w:rPr>
          <w:rFonts w:ascii="Arial Black" w:hAnsi="Arial Black"/>
          <w:noProof/>
          <w:sz w:val="28"/>
          <w:szCs w:val="28"/>
        </w:rPr>
        <w:t>Scholarship Application</w:t>
      </w:r>
    </w:p>
    <w:p w:rsidR="000C4C80" w:rsidRPr="00A605C1" w:rsidRDefault="00A605C1" w:rsidP="00A605C1">
      <w:pPr>
        <w:rPr>
          <w:rFonts w:ascii="Arial" w:hAnsi="Arial" w:cs="Arial"/>
          <w:b/>
        </w:rPr>
      </w:pPr>
      <w:r w:rsidRPr="000765B7">
        <w:rPr>
          <w:rFonts w:ascii="Arial" w:hAnsi="Arial" w:cs="Arial"/>
          <w:b/>
          <w:sz w:val="28"/>
          <w:szCs w:val="28"/>
        </w:rPr>
        <w:t xml:space="preserve">        </w:t>
      </w:r>
      <w:r w:rsidR="000A4916" w:rsidRPr="000765B7">
        <w:rPr>
          <w:sz w:val="28"/>
          <w:szCs w:val="28"/>
        </w:rPr>
        <w:br w:type="textWrapping" w:clear="all"/>
      </w:r>
      <w:r w:rsidR="00C51F54" w:rsidRPr="00DA679D">
        <w:rPr>
          <w:rFonts w:ascii="Arial" w:hAnsi="Arial" w:cs="Arial"/>
          <w:b/>
        </w:rPr>
        <w:t>Eligibility</w:t>
      </w:r>
      <w:r w:rsidR="004E2A13" w:rsidRPr="00DA679D">
        <w:rPr>
          <w:rFonts w:ascii="Arial" w:hAnsi="Arial" w:cs="Arial"/>
          <w:b/>
        </w:rPr>
        <w:t>:</w:t>
      </w:r>
    </w:p>
    <w:p w:rsidR="00C51F54" w:rsidRPr="00DA679D" w:rsidRDefault="00C51F54" w:rsidP="000C4C80">
      <w:pPr>
        <w:rPr>
          <w:rFonts w:ascii="Arial" w:hAnsi="Arial" w:cs="Arial"/>
          <w:sz w:val="20"/>
          <w:szCs w:val="20"/>
        </w:rPr>
      </w:pPr>
    </w:p>
    <w:p w:rsidR="00C51F54" w:rsidRPr="00DA679D" w:rsidRDefault="00C51F54" w:rsidP="00C51F54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>Must be a Bexar County 4-H or Bexar County FFA member in good standing.</w:t>
      </w:r>
    </w:p>
    <w:p w:rsidR="00D34AC2" w:rsidRPr="00DA679D" w:rsidRDefault="00D34AC2" w:rsidP="00D34AC2">
      <w:pPr>
        <w:ind w:left="360"/>
        <w:rPr>
          <w:rFonts w:ascii="Arial" w:hAnsi="Arial" w:cs="Arial"/>
          <w:sz w:val="20"/>
          <w:szCs w:val="20"/>
        </w:rPr>
      </w:pPr>
    </w:p>
    <w:p w:rsidR="00C51F54" w:rsidRDefault="00C51F54" w:rsidP="00C51F54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 xml:space="preserve">Must have exhibited at the BCJLS the (2) previous years and </w:t>
      </w:r>
      <w:r w:rsidR="009E6DE0">
        <w:rPr>
          <w:rFonts w:ascii="Arial" w:hAnsi="Arial" w:cs="Arial"/>
          <w:sz w:val="20"/>
          <w:szCs w:val="20"/>
        </w:rPr>
        <w:t xml:space="preserve">be </w:t>
      </w:r>
      <w:r w:rsidRPr="00DA679D">
        <w:rPr>
          <w:rFonts w:ascii="Arial" w:hAnsi="Arial" w:cs="Arial"/>
          <w:sz w:val="20"/>
          <w:szCs w:val="20"/>
        </w:rPr>
        <w:t>entered in this year’s show.</w:t>
      </w:r>
    </w:p>
    <w:p w:rsidR="00275D80" w:rsidRDefault="00275D80" w:rsidP="00275D80">
      <w:pPr>
        <w:pStyle w:val="ListParagraph"/>
        <w:rPr>
          <w:rFonts w:ascii="Arial" w:hAnsi="Arial" w:cs="Arial"/>
          <w:sz w:val="20"/>
          <w:szCs w:val="20"/>
        </w:rPr>
      </w:pPr>
    </w:p>
    <w:p w:rsidR="00275D80" w:rsidRPr="00275D80" w:rsidRDefault="00275D80" w:rsidP="00275D8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provide records showing previous 2 years participation.</w:t>
      </w:r>
    </w:p>
    <w:p w:rsidR="00D34AC2" w:rsidRPr="00DA679D" w:rsidRDefault="00D34AC2" w:rsidP="00642DA4">
      <w:pPr>
        <w:rPr>
          <w:rFonts w:ascii="Arial" w:hAnsi="Arial" w:cs="Arial"/>
          <w:sz w:val="20"/>
          <w:szCs w:val="20"/>
        </w:rPr>
      </w:pPr>
    </w:p>
    <w:p w:rsidR="00C51F54" w:rsidRPr="00DA679D" w:rsidRDefault="00C51F54" w:rsidP="00C51F54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>Be a current year graduating senior.</w:t>
      </w:r>
    </w:p>
    <w:p w:rsidR="00D34AC2" w:rsidRPr="00DA679D" w:rsidRDefault="00D34AC2" w:rsidP="00D34AC2">
      <w:pPr>
        <w:ind w:left="360"/>
        <w:rPr>
          <w:rFonts w:ascii="Arial" w:hAnsi="Arial" w:cs="Arial"/>
          <w:sz w:val="20"/>
          <w:szCs w:val="20"/>
        </w:rPr>
      </w:pPr>
    </w:p>
    <w:p w:rsidR="000C4C80" w:rsidRPr="00DA679D" w:rsidRDefault="00C51F54" w:rsidP="000C4C80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 xml:space="preserve">Recipient must attend college in the fall semester of </w:t>
      </w:r>
      <w:r w:rsidR="003868BC">
        <w:rPr>
          <w:rFonts w:ascii="Arial" w:hAnsi="Arial" w:cs="Arial"/>
          <w:sz w:val="20"/>
          <w:szCs w:val="20"/>
        </w:rPr>
        <w:t>20</w:t>
      </w:r>
      <w:r w:rsidR="000A4916">
        <w:rPr>
          <w:rFonts w:ascii="Arial" w:hAnsi="Arial" w:cs="Arial"/>
          <w:sz w:val="20"/>
          <w:szCs w:val="20"/>
        </w:rPr>
        <w:t>20</w:t>
      </w:r>
      <w:r w:rsidRPr="00DA679D">
        <w:rPr>
          <w:rFonts w:ascii="Arial" w:hAnsi="Arial" w:cs="Arial"/>
          <w:sz w:val="20"/>
          <w:szCs w:val="20"/>
        </w:rPr>
        <w:t>.</w:t>
      </w:r>
    </w:p>
    <w:p w:rsidR="00D34AC2" w:rsidRPr="00DA679D" w:rsidRDefault="00D34AC2" w:rsidP="000C4C80">
      <w:pPr>
        <w:rPr>
          <w:rFonts w:ascii="Arial" w:hAnsi="Arial" w:cs="Arial"/>
          <w:sz w:val="20"/>
          <w:szCs w:val="20"/>
        </w:rPr>
      </w:pPr>
    </w:p>
    <w:p w:rsidR="000C4C80" w:rsidRPr="00DA679D" w:rsidRDefault="00C51F54" w:rsidP="00EB7DBB">
      <w:pPr>
        <w:outlineLvl w:val="0"/>
        <w:rPr>
          <w:rFonts w:ascii="Arial" w:hAnsi="Arial" w:cs="Arial"/>
          <w:b/>
        </w:rPr>
      </w:pPr>
      <w:r w:rsidRPr="00DA679D">
        <w:rPr>
          <w:rFonts w:ascii="Arial" w:hAnsi="Arial" w:cs="Arial"/>
          <w:b/>
        </w:rPr>
        <w:t>Rules</w:t>
      </w:r>
      <w:r w:rsidR="004E2A13" w:rsidRPr="00DA679D">
        <w:rPr>
          <w:rFonts w:ascii="Arial" w:hAnsi="Arial" w:cs="Arial"/>
          <w:b/>
        </w:rPr>
        <w:t>:</w:t>
      </w:r>
    </w:p>
    <w:p w:rsidR="00C51F54" w:rsidRPr="00DA679D" w:rsidRDefault="00C51F54" w:rsidP="000C4C80">
      <w:pPr>
        <w:rPr>
          <w:rFonts w:ascii="Arial" w:hAnsi="Arial" w:cs="Arial"/>
          <w:sz w:val="20"/>
          <w:szCs w:val="20"/>
        </w:rPr>
      </w:pPr>
    </w:p>
    <w:p w:rsidR="00C51F54" w:rsidRPr="00DA679D" w:rsidRDefault="00C51F54" w:rsidP="00C51F54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>The BCJLS will award</w:t>
      </w:r>
      <w:r w:rsidR="00A605C1" w:rsidRPr="00275D80">
        <w:rPr>
          <w:rFonts w:ascii="Arial" w:hAnsi="Arial" w:cs="Arial"/>
          <w:sz w:val="20"/>
          <w:szCs w:val="20"/>
        </w:rPr>
        <w:t>, to qualifying applicants up to</w:t>
      </w:r>
      <w:r w:rsidRPr="00275D80">
        <w:rPr>
          <w:rFonts w:ascii="Arial" w:hAnsi="Arial" w:cs="Arial"/>
          <w:sz w:val="20"/>
          <w:szCs w:val="20"/>
        </w:rPr>
        <w:t xml:space="preserve"> twelve </w:t>
      </w:r>
      <w:r w:rsidRPr="00DA679D">
        <w:rPr>
          <w:rFonts w:ascii="Arial" w:hAnsi="Arial" w:cs="Arial"/>
          <w:sz w:val="20"/>
          <w:szCs w:val="20"/>
        </w:rPr>
        <w:t xml:space="preserve">(12) $500.00 scholarships at the </w:t>
      </w:r>
      <w:r w:rsidR="00955D58">
        <w:rPr>
          <w:rFonts w:ascii="Arial" w:hAnsi="Arial" w:cs="Arial"/>
          <w:sz w:val="20"/>
          <w:szCs w:val="20"/>
        </w:rPr>
        <w:t>57</w:t>
      </w:r>
      <w:r w:rsidR="00955D58" w:rsidRPr="00955D58">
        <w:rPr>
          <w:rFonts w:ascii="Arial" w:hAnsi="Arial" w:cs="Arial"/>
          <w:sz w:val="20"/>
          <w:szCs w:val="20"/>
          <w:vertAlign w:val="superscript"/>
        </w:rPr>
        <w:t>th</w:t>
      </w:r>
      <w:r w:rsidR="00955D58">
        <w:rPr>
          <w:rFonts w:ascii="Arial" w:hAnsi="Arial" w:cs="Arial"/>
          <w:sz w:val="20"/>
          <w:szCs w:val="20"/>
        </w:rPr>
        <w:t xml:space="preserve"> Annual</w:t>
      </w:r>
      <w:r w:rsidRPr="00DA679D">
        <w:rPr>
          <w:rFonts w:ascii="Arial" w:hAnsi="Arial" w:cs="Arial"/>
          <w:sz w:val="20"/>
          <w:szCs w:val="20"/>
        </w:rPr>
        <w:t xml:space="preserve"> Auction of Champions. Applicant must be present at the Auction of Champions to receive scholarship.</w:t>
      </w:r>
    </w:p>
    <w:p w:rsidR="00D34AC2" w:rsidRPr="00DA679D" w:rsidRDefault="00D34AC2" w:rsidP="00D34AC2">
      <w:pPr>
        <w:ind w:left="360"/>
        <w:rPr>
          <w:rFonts w:ascii="Arial" w:hAnsi="Arial" w:cs="Arial"/>
          <w:sz w:val="20"/>
          <w:szCs w:val="20"/>
        </w:rPr>
      </w:pPr>
    </w:p>
    <w:p w:rsidR="004E2A13" w:rsidRPr="00DA679D" w:rsidRDefault="00C51F54" w:rsidP="00C51F54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>Completed applications must be submitted to:</w:t>
      </w:r>
      <w:r w:rsidRPr="00DA679D">
        <w:rPr>
          <w:rFonts w:ascii="Arial" w:hAnsi="Arial" w:cs="Arial"/>
          <w:sz w:val="20"/>
          <w:szCs w:val="20"/>
        </w:rPr>
        <w:tab/>
      </w:r>
    </w:p>
    <w:p w:rsidR="00C51F54" w:rsidRPr="00DA679D" w:rsidRDefault="00FB4581" w:rsidP="00CE096E">
      <w:pPr>
        <w:ind w:left="3600"/>
        <w:outlineLvl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CJLS – Scholarship</w:t>
      </w:r>
    </w:p>
    <w:p w:rsidR="00C51F54" w:rsidRPr="00DA679D" w:rsidRDefault="009B42E1" w:rsidP="00CE096E">
      <w:pPr>
        <w:ind w:left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.O Box </w:t>
      </w:r>
      <w:r w:rsidR="00910A8D">
        <w:rPr>
          <w:rFonts w:ascii="Arial" w:hAnsi="Arial" w:cs="Arial"/>
          <w:sz w:val="20"/>
          <w:szCs w:val="20"/>
        </w:rPr>
        <w:t>1193</w:t>
      </w:r>
    </w:p>
    <w:p w:rsidR="00C51F54" w:rsidRPr="00DA679D" w:rsidRDefault="00910A8D" w:rsidP="00CE096E">
      <w:pPr>
        <w:ind w:left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kins, TX 78101</w:t>
      </w:r>
    </w:p>
    <w:p w:rsidR="00C51F54" w:rsidRPr="00DA679D" w:rsidRDefault="00C51F54" w:rsidP="00C51F54">
      <w:pPr>
        <w:ind w:left="5040"/>
        <w:rPr>
          <w:rFonts w:ascii="Arial" w:hAnsi="Arial" w:cs="Arial"/>
          <w:sz w:val="20"/>
          <w:szCs w:val="20"/>
        </w:rPr>
      </w:pPr>
    </w:p>
    <w:p w:rsidR="00C51F54" w:rsidRPr="00DA679D" w:rsidRDefault="00C51F54" w:rsidP="004E2A13">
      <w:pPr>
        <w:numPr>
          <w:ilvl w:val="0"/>
          <w:numId w:val="2"/>
        </w:numPr>
        <w:rPr>
          <w:rFonts w:ascii="Arial" w:hAnsi="Arial" w:cs="Arial"/>
          <w:b/>
          <w:sz w:val="20"/>
          <w:szCs w:val="20"/>
        </w:rPr>
      </w:pPr>
      <w:r w:rsidRPr="00DA679D">
        <w:rPr>
          <w:rFonts w:ascii="Arial" w:hAnsi="Arial" w:cs="Arial"/>
          <w:b/>
          <w:sz w:val="20"/>
          <w:szCs w:val="20"/>
        </w:rPr>
        <w:t>Completed applications must be received or postmarked</w:t>
      </w:r>
      <w:r w:rsidR="004E2A13" w:rsidRPr="00DA679D">
        <w:rPr>
          <w:rFonts w:ascii="Arial" w:hAnsi="Arial" w:cs="Arial"/>
          <w:b/>
          <w:sz w:val="20"/>
          <w:szCs w:val="20"/>
        </w:rPr>
        <w:t xml:space="preserve"> no later than </w:t>
      </w:r>
      <w:r w:rsidR="00BD17D2">
        <w:rPr>
          <w:rFonts w:ascii="Arial" w:hAnsi="Arial" w:cs="Arial"/>
          <w:b/>
          <w:sz w:val="20"/>
          <w:szCs w:val="20"/>
        </w:rPr>
        <w:t xml:space="preserve">November </w:t>
      </w:r>
      <w:r w:rsidR="00955D58">
        <w:rPr>
          <w:rFonts w:ascii="Arial" w:hAnsi="Arial" w:cs="Arial"/>
          <w:b/>
          <w:sz w:val="20"/>
          <w:szCs w:val="20"/>
        </w:rPr>
        <w:t>14</w:t>
      </w:r>
      <w:r w:rsidR="000A4916">
        <w:rPr>
          <w:rFonts w:ascii="Arial" w:hAnsi="Arial" w:cs="Arial"/>
          <w:b/>
          <w:sz w:val="20"/>
          <w:szCs w:val="20"/>
        </w:rPr>
        <w:t>, 2019</w:t>
      </w:r>
      <w:r w:rsidR="00005BBA">
        <w:rPr>
          <w:rFonts w:ascii="Arial" w:hAnsi="Arial" w:cs="Arial"/>
          <w:b/>
          <w:sz w:val="20"/>
          <w:szCs w:val="20"/>
        </w:rPr>
        <w:t>.</w:t>
      </w:r>
      <w:r w:rsidR="00A65E4C">
        <w:rPr>
          <w:rFonts w:ascii="Arial" w:hAnsi="Arial" w:cs="Arial"/>
          <w:b/>
          <w:sz w:val="20"/>
          <w:szCs w:val="20"/>
        </w:rPr>
        <w:t xml:space="preserve">  It is the responsibility of the exhibitor to ensure the application is postmarked correctly.</w:t>
      </w:r>
    </w:p>
    <w:p w:rsidR="00D34AC2" w:rsidRPr="00DA679D" w:rsidRDefault="00D34AC2" w:rsidP="00D34AC2">
      <w:pPr>
        <w:ind w:left="360"/>
        <w:rPr>
          <w:rFonts w:ascii="Arial" w:hAnsi="Arial" w:cs="Arial"/>
          <w:b/>
          <w:sz w:val="20"/>
          <w:szCs w:val="20"/>
        </w:rPr>
      </w:pPr>
    </w:p>
    <w:p w:rsidR="004E2A13" w:rsidRDefault="004E2A13" w:rsidP="0033799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 xml:space="preserve">Applications must be typewritten or computer generated except for required signatures. </w:t>
      </w:r>
      <w:r w:rsidRPr="00DA679D">
        <w:rPr>
          <w:rFonts w:ascii="Arial" w:hAnsi="Arial" w:cs="Arial"/>
          <w:i/>
          <w:sz w:val="20"/>
          <w:szCs w:val="20"/>
        </w:rPr>
        <w:t>(Academic information may be hand written by high school counselor or principal.)</w:t>
      </w:r>
      <w:r w:rsidRPr="00DA679D">
        <w:rPr>
          <w:rFonts w:ascii="Arial" w:hAnsi="Arial" w:cs="Arial"/>
          <w:sz w:val="20"/>
          <w:szCs w:val="20"/>
        </w:rPr>
        <w:t xml:space="preserve"> </w:t>
      </w:r>
    </w:p>
    <w:p w:rsidR="00337997" w:rsidRDefault="00337997" w:rsidP="00337997">
      <w:pPr>
        <w:rPr>
          <w:rFonts w:ascii="Arial" w:hAnsi="Arial" w:cs="Arial"/>
          <w:sz w:val="20"/>
          <w:szCs w:val="20"/>
        </w:rPr>
      </w:pPr>
    </w:p>
    <w:p w:rsidR="00337997" w:rsidRPr="00337997" w:rsidRDefault="00337997" w:rsidP="0033799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337997">
        <w:rPr>
          <w:rFonts w:ascii="Arial" w:hAnsi="Arial" w:cs="Arial"/>
          <w:sz w:val="20"/>
          <w:szCs w:val="20"/>
        </w:rPr>
        <w:t>Results will be posted out</w:t>
      </w:r>
      <w:r w:rsidR="001A0B6E">
        <w:rPr>
          <w:rFonts w:ascii="Arial" w:hAnsi="Arial" w:cs="Arial"/>
          <w:sz w:val="20"/>
          <w:szCs w:val="20"/>
        </w:rPr>
        <w:t>side</w:t>
      </w:r>
      <w:r w:rsidRPr="00337997">
        <w:rPr>
          <w:rFonts w:ascii="Arial" w:hAnsi="Arial" w:cs="Arial"/>
          <w:sz w:val="20"/>
          <w:szCs w:val="20"/>
        </w:rPr>
        <w:t xml:space="preserve"> the show office during the week of the show.</w:t>
      </w:r>
    </w:p>
    <w:p w:rsidR="00337997" w:rsidRPr="00337997" w:rsidRDefault="00337997" w:rsidP="00337997">
      <w:pPr>
        <w:rPr>
          <w:rFonts w:ascii="Arial" w:hAnsi="Arial" w:cs="Arial"/>
          <w:sz w:val="20"/>
          <w:szCs w:val="20"/>
        </w:rPr>
      </w:pPr>
    </w:p>
    <w:p w:rsidR="00337997" w:rsidRDefault="00337997" w:rsidP="0033799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cholarship recipients </w:t>
      </w:r>
      <w:r w:rsidRPr="00337997">
        <w:rPr>
          <w:rFonts w:ascii="Arial" w:hAnsi="Arial" w:cs="Arial"/>
          <w:sz w:val="20"/>
          <w:szCs w:val="20"/>
        </w:rPr>
        <w:t>are required to attend the BCJLS auction 2 hours prior to the post</w:t>
      </w:r>
      <w:r>
        <w:rPr>
          <w:rFonts w:ascii="Arial" w:hAnsi="Arial" w:cs="Arial"/>
          <w:sz w:val="20"/>
          <w:szCs w:val="20"/>
        </w:rPr>
        <w:t>ed</w:t>
      </w:r>
      <w:r w:rsidRPr="00337997">
        <w:rPr>
          <w:rFonts w:ascii="Arial" w:hAnsi="Arial" w:cs="Arial"/>
          <w:sz w:val="20"/>
          <w:szCs w:val="20"/>
        </w:rPr>
        <w:t xml:space="preserve"> time for the start of the auction</w:t>
      </w:r>
      <w:r>
        <w:rPr>
          <w:rFonts w:ascii="Arial" w:hAnsi="Arial" w:cs="Arial"/>
          <w:sz w:val="20"/>
          <w:szCs w:val="20"/>
        </w:rPr>
        <w:t xml:space="preserve"> t</w:t>
      </w:r>
      <w:r w:rsidRPr="00337997">
        <w:rPr>
          <w:rFonts w:ascii="Arial" w:hAnsi="Arial" w:cs="Arial"/>
          <w:sz w:val="20"/>
          <w:szCs w:val="20"/>
        </w:rPr>
        <w:t>o line up for presentation of the scholarship</w:t>
      </w:r>
      <w:r>
        <w:rPr>
          <w:rFonts w:ascii="Arial" w:hAnsi="Arial" w:cs="Arial"/>
          <w:sz w:val="20"/>
          <w:szCs w:val="20"/>
        </w:rPr>
        <w:t>.</w:t>
      </w:r>
    </w:p>
    <w:p w:rsidR="000A4916" w:rsidRDefault="000A4916" w:rsidP="000A4916">
      <w:pPr>
        <w:pStyle w:val="ListParagraph"/>
        <w:rPr>
          <w:rFonts w:ascii="Arial" w:hAnsi="Arial" w:cs="Arial"/>
          <w:sz w:val="20"/>
          <w:szCs w:val="20"/>
        </w:rPr>
      </w:pPr>
    </w:p>
    <w:p w:rsidR="000A4916" w:rsidRPr="00DA679D" w:rsidRDefault="000A4916" w:rsidP="000A4916">
      <w:pPr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ed Scholarships</w:t>
      </w:r>
      <w:r w:rsidRPr="00DA679D">
        <w:rPr>
          <w:rFonts w:ascii="Arial" w:hAnsi="Arial" w:cs="Arial"/>
          <w:b/>
        </w:rPr>
        <w:t>:</w:t>
      </w:r>
    </w:p>
    <w:p w:rsidR="000A4916" w:rsidRPr="00337997" w:rsidRDefault="000A4916" w:rsidP="000A4916">
      <w:pPr>
        <w:ind w:left="720"/>
        <w:rPr>
          <w:rFonts w:ascii="Arial" w:hAnsi="Arial" w:cs="Arial"/>
          <w:sz w:val="20"/>
          <w:szCs w:val="20"/>
        </w:rPr>
      </w:pPr>
    </w:p>
    <w:p w:rsidR="00D34AC2" w:rsidRPr="00DA679D" w:rsidRDefault="00D34AC2" w:rsidP="00D34AC2">
      <w:pPr>
        <w:ind w:left="360"/>
        <w:rPr>
          <w:rFonts w:ascii="Arial" w:hAnsi="Arial" w:cs="Arial"/>
          <w:sz w:val="20"/>
          <w:szCs w:val="20"/>
        </w:rPr>
      </w:pPr>
    </w:p>
    <w:p w:rsidR="00CE096E" w:rsidRDefault="00CE096E" w:rsidP="000A4916">
      <w:pPr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CE096E">
        <w:rPr>
          <w:rFonts w:ascii="Arial" w:hAnsi="Arial" w:cs="Arial"/>
          <w:sz w:val="20"/>
          <w:szCs w:val="20"/>
        </w:rPr>
        <w:t>Scholarship awards will be made directly to the recipient's chosen</w:t>
      </w:r>
      <w:r>
        <w:rPr>
          <w:rFonts w:ascii="Arial" w:hAnsi="Arial" w:cs="Arial"/>
          <w:sz w:val="20"/>
          <w:szCs w:val="20"/>
        </w:rPr>
        <w:t xml:space="preserve"> </w:t>
      </w:r>
      <w:r w:rsidRPr="00CE096E">
        <w:rPr>
          <w:rFonts w:ascii="Arial" w:hAnsi="Arial" w:cs="Arial"/>
          <w:sz w:val="20"/>
          <w:szCs w:val="20"/>
        </w:rPr>
        <w:t xml:space="preserve">institution of higher learning, to be applied toward tuition, board </w:t>
      </w:r>
      <w:r>
        <w:rPr>
          <w:rFonts w:ascii="Arial" w:hAnsi="Arial" w:cs="Arial"/>
          <w:sz w:val="20"/>
          <w:szCs w:val="20"/>
        </w:rPr>
        <w:t>and/</w:t>
      </w:r>
      <w:r w:rsidRPr="00CE096E">
        <w:rPr>
          <w:rFonts w:ascii="Arial" w:hAnsi="Arial" w:cs="Arial"/>
          <w:sz w:val="20"/>
          <w:szCs w:val="20"/>
        </w:rPr>
        <w:t>or</w:t>
      </w:r>
      <w:r>
        <w:rPr>
          <w:rFonts w:ascii="Arial" w:hAnsi="Arial" w:cs="Arial"/>
          <w:sz w:val="20"/>
          <w:szCs w:val="20"/>
        </w:rPr>
        <w:t xml:space="preserve"> </w:t>
      </w:r>
      <w:r w:rsidRPr="00CE096E">
        <w:rPr>
          <w:rFonts w:ascii="Arial" w:hAnsi="Arial" w:cs="Arial"/>
          <w:sz w:val="20"/>
          <w:szCs w:val="20"/>
        </w:rPr>
        <w:t>fees. Scholarship recipients must furnish a copy of their</w:t>
      </w:r>
      <w:r>
        <w:rPr>
          <w:rFonts w:ascii="Arial" w:hAnsi="Arial" w:cs="Arial"/>
          <w:sz w:val="20"/>
          <w:szCs w:val="20"/>
        </w:rPr>
        <w:t xml:space="preserve"> </w:t>
      </w:r>
      <w:r w:rsidRPr="00CE096E">
        <w:rPr>
          <w:rFonts w:ascii="Arial" w:hAnsi="Arial" w:cs="Arial"/>
          <w:sz w:val="20"/>
          <w:szCs w:val="20"/>
        </w:rPr>
        <w:t xml:space="preserve">registration/schedule to the BCJLS treasurer by August 31, </w:t>
      </w:r>
      <w:r w:rsidR="003868BC">
        <w:rPr>
          <w:rFonts w:ascii="Arial" w:hAnsi="Arial" w:cs="Arial"/>
          <w:sz w:val="20"/>
          <w:szCs w:val="20"/>
        </w:rPr>
        <w:t>20</w:t>
      </w:r>
      <w:r w:rsidR="000A4916">
        <w:rPr>
          <w:rFonts w:ascii="Arial" w:hAnsi="Arial" w:cs="Arial"/>
          <w:sz w:val="20"/>
          <w:szCs w:val="20"/>
        </w:rPr>
        <w:t>20</w:t>
      </w:r>
      <w:r w:rsidR="00275D80">
        <w:rPr>
          <w:rFonts w:ascii="Arial" w:hAnsi="Arial" w:cs="Arial"/>
          <w:sz w:val="20"/>
          <w:szCs w:val="20"/>
        </w:rPr>
        <w:t>. Please email</w:t>
      </w:r>
      <w:r w:rsidR="00955D58">
        <w:rPr>
          <w:rFonts w:ascii="Arial" w:hAnsi="Arial" w:cs="Arial"/>
          <w:sz w:val="20"/>
          <w:szCs w:val="20"/>
        </w:rPr>
        <w:t xml:space="preserve"> copy</w:t>
      </w:r>
      <w:r w:rsidR="00275D80">
        <w:rPr>
          <w:rFonts w:ascii="Arial" w:hAnsi="Arial" w:cs="Arial"/>
          <w:sz w:val="20"/>
          <w:szCs w:val="20"/>
        </w:rPr>
        <w:t xml:space="preserve"> to </w:t>
      </w:r>
      <w:r w:rsidR="00275D80" w:rsidRPr="00955D58">
        <w:rPr>
          <w:rFonts w:ascii="Arial" w:hAnsi="Arial" w:cs="Arial"/>
          <w:sz w:val="20"/>
          <w:szCs w:val="20"/>
          <w:u w:val="single"/>
        </w:rPr>
        <w:t>treasurer1@bcjls.com</w:t>
      </w:r>
      <w:r w:rsidR="00275D80">
        <w:rPr>
          <w:rFonts w:ascii="Arial" w:hAnsi="Arial" w:cs="Arial"/>
          <w:sz w:val="20"/>
          <w:szCs w:val="20"/>
        </w:rPr>
        <w:t>.</w:t>
      </w:r>
    </w:p>
    <w:p w:rsidR="00910A8D" w:rsidRDefault="00910A8D" w:rsidP="00910A8D">
      <w:pPr>
        <w:ind w:left="1440"/>
        <w:rPr>
          <w:rFonts w:ascii="Arial" w:hAnsi="Arial" w:cs="Arial"/>
          <w:sz w:val="20"/>
          <w:szCs w:val="20"/>
        </w:rPr>
      </w:pPr>
    </w:p>
    <w:p w:rsidR="00CE096E" w:rsidRDefault="00CE096E" w:rsidP="00CE096E">
      <w:pPr>
        <w:ind w:left="720"/>
        <w:rPr>
          <w:rFonts w:ascii="Arial" w:hAnsi="Arial" w:cs="Arial"/>
          <w:sz w:val="20"/>
          <w:szCs w:val="20"/>
        </w:rPr>
      </w:pPr>
      <w:r w:rsidRPr="00CE096E">
        <w:rPr>
          <w:rFonts w:ascii="Arial" w:hAnsi="Arial" w:cs="Arial"/>
          <w:sz w:val="20"/>
          <w:szCs w:val="20"/>
        </w:rPr>
        <w:t xml:space="preserve">Registration/schedule must have the recipient's name, student ID# </w:t>
      </w:r>
      <w:r>
        <w:rPr>
          <w:rFonts w:ascii="Arial" w:hAnsi="Arial" w:cs="Arial"/>
          <w:sz w:val="20"/>
          <w:szCs w:val="20"/>
        </w:rPr>
        <w:t>and/</w:t>
      </w:r>
      <w:r w:rsidRPr="00CE096E">
        <w:rPr>
          <w:rFonts w:ascii="Arial" w:hAnsi="Arial" w:cs="Arial"/>
          <w:sz w:val="20"/>
          <w:szCs w:val="20"/>
        </w:rPr>
        <w:t>or account#, and the name and mailing address of the institution of higher learning.</w:t>
      </w:r>
    </w:p>
    <w:p w:rsidR="00CE096E" w:rsidRPr="00CE096E" w:rsidRDefault="00CE096E" w:rsidP="00CE096E">
      <w:pPr>
        <w:ind w:left="720"/>
        <w:rPr>
          <w:rFonts w:ascii="Arial" w:hAnsi="Arial" w:cs="Arial"/>
          <w:sz w:val="20"/>
          <w:szCs w:val="20"/>
        </w:rPr>
      </w:pPr>
    </w:p>
    <w:p w:rsidR="00CE096E" w:rsidRPr="00C4300E" w:rsidRDefault="00CE096E" w:rsidP="000A4916">
      <w:pPr>
        <w:numPr>
          <w:ilvl w:val="0"/>
          <w:numId w:val="3"/>
        </w:numPr>
        <w:rPr>
          <w:rFonts w:ascii="Arial" w:hAnsi="Arial" w:cs="Arial"/>
          <w:b/>
          <w:sz w:val="20"/>
          <w:szCs w:val="20"/>
        </w:rPr>
      </w:pPr>
      <w:r w:rsidRPr="00C4300E">
        <w:rPr>
          <w:rFonts w:ascii="Arial" w:hAnsi="Arial" w:cs="Arial"/>
          <w:b/>
          <w:sz w:val="20"/>
          <w:szCs w:val="20"/>
        </w:rPr>
        <w:t xml:space="preserve">If copy of registration/schedule is not received by August 31, </w:t>
      </w:r>
      <w:r w:rsidR="00910A8D">
        <w:rPr>
          <w:rFonts w:ascii="Arial" w:hAnsi="Arial" w:cs="Arial"/>
          <w:b/>
          <w:sz w:val="20"/>
          <w:szCs w:val="20"/>
        </w:rPr>
        <w:t>2</w:t>
      </w:r>
      <w:r w:rsidR="000A4916">
        <w:rPr>
          <w:rFonts w:ascii="Arial" w:hAnsi="Arial" w:cs="Arial"/>
          <w:b/>
          <w:sz w:val="20"/>
          <w:szCs w:val="20"/>
        </w:rPr>
        <w:t>020</w:t>
      </w:r>
      <w:r w:rsidRPr="00C4300E">
        <w:rPr>
          <w:rFonts w:ascii="Arial" w:hAnsi="Arial" w:cs="Arial"/>
          <w:b/>
          <w:sz w:val="20"/>
          <w:szCs w:val="20"/>
        </w:rPr>
        <w:t>, the recipient will forfeit the scholarship award.</w:t>
      </w:r>
    </w:p>
    <w:p w:rsidR="000C4C80" w:rsidRPr="00DA679D" w:rsidRDefault="004E2A13" w:rsidP="00EB7DBB">
      <w:pPr>
        <w:ind w:left="360"/>
        <w:outlineLvl w:val="0"/>
        <w:rPr>
          <w:rFonts w:ascii="Arial" w:hAnsi="Arial" w:cs="Arial"/>
          <w:sz w:val="20"/>
          <w:szCs w:val="20"/>
        </w:rPr>
      </w:pPr>
      <w:r w:rsidRPr="00DA679D">
        <w:rPr>
          <w:rFonts w:ascii="Arial" w:hAnsi="Arial" w:cs="Arial"/>
          <w:sz w:val="20"/>
          <w:szCs w:val="20"/>
        </w:rPr>
        <w:t>Note: All decisions of the scholarship committee will be final.</w:t>
      </w:r>
    </w:p>
    <w:p w:rsidR="000A4916" w:rsidRDefault="000A4916" w:rsidP="00EB7DBB">
      <w:pPr>
        <w:outlineLvl w:val="0"/>
        <w:rPr>
          <w:rFonts w:ascii="Arial Black" w:hAnsi="Arial Black"/>
        </w:rPr>
      </w:pPr>
    </w:p>
    <w:p w:rsidR="00275D80" w:rsidRDefault="00275D80" w:rsidP="00EB7DBB">
      <w:pPr>
        <w:outlineLvl w:val="0"/>
        <w:rPr>
          <w:rFonts w:ascii="Arial Black" w:hAnsi="Arial Black"/>
        </w:rPr>
      </w:pPr>
    </w:p>
    <w:p w:rsidR="0099714C" w:rsidRDefault="00274CCB" w:rsidP="00EB7DBB">
      <w:pPr>
        <w:outlineLvl w:val="0"/>
        <w:rPr>
          <w:rFonts w:ascii="Arial Black" w:hAnsi="Arial Black"/>
        </w:rPr>
      </w:pPr>
      <w:r>
        <w:rPr>
          <w:rFonts w:ascii="Arial Black" w:hAnsi="Arial Black"/>
        </w:rPr>
        <w:t>Bexar County Junior Livestock Show</w:t>
      </w:r>
      <w:r w:rsidR="00883CC0">
        <w:rPr>
          <w:rFonts w:ascii="Arial Black" w:hAnsi="Arial Black"/>
        </w:rPr>
        <w:t xml:space="preserve"> Experiences</w:t>
      </w:r>
      <w:r w:rsidR="0099714C">
        <w:rPr>
          <w:rFonts w:ascii="Arial Black" w:hAnsi="Arial Black"/>
        </w:rPr>
        <w:t xml:space="preserve"> </w:t>
      </w:r>
    </w:p>
    <w:p w:rsidR="00883CC0" w:rsidRDefault="0099714C">
      <w:pPr>
        <w:rPr>
          <w:rFonts w:ascii="Arial Narrow" w:hAnsi="Arial Narrow"/>
        </w:rPr>
      </w:pPr>
      <w:r>
        <w:rPr>
          <w:rFonts w:ascii="Arial" w:hAnsi="Arial" w:cs="Arial"/>
        </w:rPr>
        <w:t>(</w:t>
      </w:r>
      <w:r w:rsidR="002747AE">
        <w:rPr>
          <w:rFonts w:ascii="Arial" w:hAnsi="Arial" w:cs="Arial"/>
        </w:rPr>
        <w:t>Limit</w:t>
      </w:r>
      <w:r>
        <w:rPr>
          <w:rFonts w:ascii="Arial" w:hAnsi="Arial" w:cs="Arial"/>
        </w:rPr>
        <w:t xml:space="preserve"> summary to this page only)</w:t>
      </w:r>
    </w:p>
    <w:p w:rsidR="000A4916" w:rsidRDefault="000A4916" w:rsidP="000A4916">
      <w:pPr>
        <w:rPr>
          <w:rFonts w:ascii="Arial" w:hAnsi="Arial" w:cs="Arial"/>
        </w:rPr>
      </w:pPr>
      <w:r>
        <w:rPr>
          <w:rFonts w:ascii="Arial" w:hAnsi="Arial" w:cs="Arial"/>
        </w:rPr>
        <w:t xml:space="preserve">Describe your involvement and participation in the Bexar County Junior Livestock Show throughout your 4-H and/or FFA career. </w:t>
      </w:r>
      <w:r w:rsidRPr="0078347A">
        <w:rPr>
          <w:rFonts w:ascii="Arial" w:hAnsi="Arial" w:cs="Arial"/>
          <w:i/>
        </w:rPr>
        <w:t>(30 pts.)</w:t>
      </w:r>
    </w:p>
    <w:p w:rsidR="00883CC0" w:rsidRDefault="000A4916" w:rsidP="000A4916">
      <w:pPr>
        <w:sectPr w:rsidR="00883CC0">
          <w:footerReference w:type="default" r:id="rId9"/>
          <w:pgSz w:w="12240" w:h="15840"/>
          <w:pgMar w:top="720" w:right="720" w:bottom="720" w:left="1800" w:header="720" w:footer="720" w:gutter="0"/>
          <w:cols w:space="720"/>
          <w:docGrid w:linePitch="360"/>
        </w:sectPr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"/>
      <w:r>
        <w:t xml:space="preserve">  </w:t>
      </w:r>
    </w:p>
    <w:p w:rsidR="00883CC0" w:rsidRDefault="00883CC0">
      <w:pPr>
        <w:rPr>
          <w:rFonts w:ascii="Arial" w:hAnsi="Arial" w:cs="Arial"/>
        </w:rPr>
      </w:pPr>
      <w:r>
        <w:rPr>
          <w:rFonts w:ascii="Arial Black" w:hAnsi="Arial Black"/>
        </w:rPr>
        <w:lastRenderedPageBreak/>
        <w:t xml:space="preserve">4-H </w:t>
      </w:r>
      <w:r w:rsidR="00274CCB">
        <w:rPr>
          <w:rFonts w:ascii="Arial Black" w:hAnsi="Arial Black"/>
        </w:rPr>
        <w:t xml:space="preserve">and FFA </w:t>
      </w:r>
      <w:r>
        <w:rPr>
          <w:rFonts w:ascii="Arial Black" w:hAnsi="Arial Black"/>
        </w:rPr>
        <w:t xml:space="preserve">Experiences </w:t>
      </w:r>
      <w:r w:rsidR="0099714C">
        <w:rPr>
          <w:rFonts w:ascii="Arial" w:hAnsi="Arial" w:cs="Arial"/>
        </w:rPr>
        <w:t>(limit summary to this page only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720"/>
      </w:tblGrid>
      <w:tr w:rsidR="00883CC0">
        <w:trPr>
          <w:trHeight w:val="3995"/>
        </w:trPr>
        <w:tc>
          <w:tcPr>
            <w:tcW w:w="9936" w:type="dxa"/>
          </w:tcPr>
          <w:p w:rsidR="0099714C" w:rsidRDefault="0099714C">
            <w:r>
              <w:t xml:space="preserve">4-H &amp; FFA Leadership </w:t>
            </w:r>
            <w:r w:rsidRPr="00C00E12">
              <w:rPr>
                <w:sz w:val="20"/>
                <w:szCs w:val="20"/>
              </w:rPr>
              <w:t xml:space="preserve">(projects led, organized, assisted, etc. through 4-H </w:t>
            </w:r>
            <w:r w:rsidR="005C133A" w:rsidRPr="00C00E12">
              <w:rPr>
                <w:sz w:val="20"/>
                <w:szCs w:val="20"/>
              </w:rPr>
              <w:t>and/or</w:t>
            </w:r>
            <w:r w:rsidRPr="00C00E12">
              <w:rPr>
                <w:sz w:val="20"/>
                <w:szCs w:val="20"/>
              </w:rPr>
              <w:t xml:space="preserve"> FFA)</w:t>
            </w:r>
            <w:r>
              <w:t>:</w:t>
            </w:r>
            <w:r w:rsidR="0078347A">
              <w:t xml:space="preserve"> </w:t>
            </w:r>
            <w:r w:rsidR="0078347A" w:rsidRPr="0078347A">
              <w:rPr>
                <w:i/>
              </w:rPr>
              <w:t>(15 pts.)</w:t>
            </w:r>
          </w:p>
          <w:p w:rsidR="00883CC0" w:rsidRDefault="0008197F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883CC0">
        <w:trPr>
          <w:trHeight w:val="3807"/>
        </w:trPr>
        <w:tc>
          <w:tcPr>
            <w:tcW w:w="9936" w:type="dxa"/>
          </w:tcPr>
          <w:p w:rsidR="0099714C" w:rsidRDefault="0099714C">
            <w:r>
              <w:t xml:space="preserve">4-H &amp; FFA Citizenship </w:t>
            </w:r>
            <w:r w:rsidRPr="00C00E12">
              <w:rPr>
                <w:sz w:val="20"/>
                <w:szCs w:val="20"/>
              </w:rPr>
              <w:t xml:space="preserve">(community service projects/activities </w:t>
            </w:r>
            <w:r w:rsidR="005C133A" w:rsidRPr="00C00E12">
              <w:rPr>
                <w:sz w:val="20"/>
                <w:szCs w:val="20"/>
              </w:rPr>
              <w:t xml:space="preserve">you have </w:t>
            </w:r>
            <w:r w:rsidRPr="00C00E12">
              <w:rPr>
                <w:sz w:val="20"/>
                <w:szCs w:val="20"/>
              </w:rPr>
              <w:t>participat</w:t>
            </w:r>
            <w:r w:rsidR="005C133A" w:rsidRPr="00C00E12">
              <w:rPr>
                <w:sz w:val="20"/>
                <w:szCs w:val="20"/>
              </w:rPr>
              <w:t>ed</w:t>
            </w:r>
            <w:r w:rsidRPr="00C00E12">
              <w:rPr>
                <w:sz w:val="20"/>
                <w:szCs w:val="20"/>
              </w:rPr>
              <w:t xml:space="preserve"> in or provide</w:t>
            </w:r>
            <w:r w:rsidR="005C133A" w:rsidRPr="00C00E12">
              <w:rPr>
                <w:sz w:val="20"/>
                <w:szCs w:val="20"/>
              </w:rPr>
              <w:t>d</w:t>
            </w:r>
            <w:r w:rsidRPr="00C00E12">
              <w:rPr>
                <w:sz w:val="20"/>
                <w:szCs w:val="20"/>
              </w:rPr>
              <w:t xml:space="preserve"> leadership for through 4-H </w:t>
            </w:r>
            <w:r w:rsidR="005C133A" w:rsidRPr="00C00E12">
              <w:rPr>
                <w:sz w:val="20"/>
                <w:szCs w:val="20"/>
              </w:rPr>
              <w:t>and/or</w:t>
            </w:r>
            <w:r w:rsidRPr="00C00E12">
              <w:rPr>
                <w:sz w:val="20"/>
                <w:szCs w:val="20"/>
              </w:rPr>
              <w:t xml:space="preserve"> FFA)</w:t>
            </w:r>
            <w:r>
              <w:t>:</w:t>
            </w:r>
            <w:r w:rsidR="0078347A">
              <w:t xml:space="preserve"> </w:t>
            </w:r>
            <w:r w:rsidR="0078347A" w:rsidRPr="0078347A">
              <w:rPr>
                <w:i/>
              </w:rPr>
              <w:t>(15 pts.)</w:t>
            </w:r>
          </w:p>
          <w:p w:rsidR="00883CC0" w:rsidRDefault="0008197F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  <w:tr w:rsidR="00883CC0">
        <w:trPr>
          <w:trHeight w:val="4167"/>
        </w:trPr>
        <w:tc>
          <w:tcPr>
            <w:tcW w:w="9936" w:type="dxa"/>
          </w:tcPr>
          <w:p w:rsidR="0099714C" w:rsidRDefault="0099714C">
            <w:r>
              <w:t xml:space="preserve">Honors and Achievements in 4-H and FFA: </w:t>
            </w:r>
            <w:r w:rsidR="0078347A" w:rsidRPr="0078347A">
              <w:rPr>
                <w:i/>
              </w:rPr>
              <w:t>(15 pts.)</w:t>
            </w:r>
          </w:p>
          <w:p w:rsidR="00883CC0" w:rsidRDefault="0008197F">
            <w: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4" w:name="Text4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4"/>
          </w:p>
        </w:tc>
      </w:tr>
    </w:tbl>
    <w:p w:rsidR="00883CC0" w:rsidRDefault="00883CC0"/>
    <w:p w:rsidR="00883CC0" w:rsidRDefault="00883CC0">
      <w:pPr>
        <w:sectPr w:rsidR="00883CC0">
          <w:pgSz w:w="12240" w:h="15840"/>
          <w:pgMar w:top="720" w:right="720" w:bottom="720" w:left="1800" w:header="720" w:footer="720" w:gutter="0"/>
          <w:cols w:space="720"/>
          <w:docGrid w:linePitch="360"/>
        </w:sectPr>
      </w:pPr>
    </w:p>
    <w:p w:rsidR="00883CC0" w:rsidRDefault="000C4C80">
      <w:pPr>
        <w:rPr>
          <w:rFonts w:ascii="Arial Black" w:hAnsi="Arial Black"/>
        </w:rPr>
      </w:pPr>
      <w:r>
        <w:rPr>
          <w:rFonts w:ascii="Arial Black" w:hAnsi="Arial Black"/>
        </w:rPr>
        <w:lastRenderedPageBreak/>
        <w:t>Essay</w:t>
      </w:r>
      <w:r w:rsidR="0099714C">
        <w:rPr>
          <w:rFonts w:ascii="Arial Black" w:hAnsi="Arial Black"/>
        </w:rPr>
        <w:t xml:space="preserve"> </w:t>
      </w:r>
      <w:r w:rsidR="0099714C">
        <w:rPr>
          <w:rFonts w:ascii="Arial" w:hAnsi="Arial" w:cs="Arial"/>
        </w:rPr>
        <w:t>(limit summary to this page only)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9720"/>
      </w:tblGrid>
      <w:tr w:rsidR="00883CC0">
        <w:trPr>
          <w:trHeight w:val="12978"/>
        </w:trPr>
        <w:tc>
          <w:tcPr>
            <w:tcW w:w="9936" w:type="dxa"/>
          </w:tcPr>
          <w:p w:rsidR="00106206" w:rsidRDefault="0099714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scribe how </w:t>
            </w:r>
            <w:r w:rsidR="005C133A">
              <w:rPr>
                <w:rFonts w:ascii="Arial" w:hAnsi="Arial" w:cs="Arial"/>
              </w:rPr>
              <w:t>participation</w:t>
            </w:r>
            <w:r w:rsidR="00377CE7">
              <w:rPr>
                <w:rFonts w:ascii="Arial" w:hAnsi="Arial" w:cs="Arial"/>
              </w:rPr>
              <w:t xml:space="preserve"> </w:t>
            </w:r>
            <w:r w:rsidR="000C4C80">
              <w:rPr>
                <w:rFonts w:ascii="Arial" w:hAnsi="Arial" w:cs="Arial"/>
              </w:rPr>
              <w:t>in</w:t>
            </w:r>
            <w:r w:rsidR="00377CE7">
              <w:rPr>
                <w:rFonts w:ascii="Arial" w:hAnsi="Arial" w:cs="Arial"/>
              </w:rPr>
              <w:t xml:space="preserve"> the Bexar County Junior Livestock Show ha</w:t>
            </w:r>
            <w:r w:rsidR="005C133A">
              <w:rPr>
                <w:rFonts w:ascii="Arial" w:hAnsi="Arial" w:cs="Arial"/>
              </w:rPr>
              <w:t>s</w:t>
            </w:r>
            <w:r w:rsidR="00377CE7">
              <w:rPr>
                <w:rFonts w:ascii="Arial" w:hAnsi="Arial" w:cs="Arial"/>
              </w:rPr>
              <w:t xml:space="preserve"> impacted your life and how you feel this </w:t>
            </w:r>
            <w:r w:rsidR="005C133A">
              <w:rPr>
                <w:rFonts w:ascii="Arial" w:hAnsi="Arial" w:cs="Arial"/>
              </w:rPr>
              <w:t>experience</w:t>
            </w:r>
            <w:r w:rsidR="00377CE7">
              <w:rPr>
                <w:rFonts w:ascii="Arial" w:hAnsi="Arial" w:cs="Arial"/>
              </w:rPr>
              <w:t xml:space="preserve"> will influence the decisions you make in the future:</w:t>
            </w:r>
            <w:r w:rsidR="0078347A">
              <w:rPr>
                <w:rFonts w:ascii="Arial" w:hAnsi="Arial" w:cs="Arial"/>
              </w:rPr>
              <w:t xml:space="preserve"> </w:t>
            </w:r>
          </w:p>
          <w:p w:rsidR="00883CC0" w:rsidRDefault="0078347A">
            <w:pPr>
              <w:rPr>
                <w:rFonts w:ascii="Arial" w:hAnsi="Arial" w:cs="Arial"/>
              </w:rPr>
            </w:pPr>
            <w:r w:rsidRPr="0078347A">
              <w:rPr>
                <w:rFonts w:ascii="Arial" w:hAnsi="Arial" w:cs="Arial"/>
                <w:i/>
              </w:rPr>
              <w:t>(15 pts.)</w:t>
            </w:r>
          </w:p>
          <w:p w:rsidR="00883CC0" w:rsidRDefault="0008197F">
            <w: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5" w:name="Text5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5"/>
          </w:p>
        </w:tc>
      </w:tr>
      <w:tr w:rsidR="00377CE7">
        <w:trPr>
          <w:trHeight w:val="530"/>
        </w:trPr>
        <w:tc>
          <w:tcPr>
            <w:tcW w:w="9936" w:type="dxa"/>
          </w:tcPr>
          <w:p w:rsidR="00377CE7" w:rsidRDefault="00377CE7" w:rsidP="00F828C3">
            <w:pPr>
              <w:rPr>
                <w:rFonts w:ascii="Arial Black" w:hAnsi="Arial Black" w:cs="Arial"/>
              </w:rPr>
            </w:pPr>
            <w:r>
              <w:rPr>
                <w:rFonts w:ascii="Arial Black" w:hAnsi="Arial Black" w:cs="Arial"/>
              </w:rPr>
              <w:lastRenderedPageBreak/>
              <w:t xml:space="preserve">Educational Plans </w:t>
            </w:r>
            <w:r w:rsidRPr="0078347A">
              <w:rPr>
                <w:rFonts w:ascii="Arial" w:hAnsi="Arial" w:cs="Arial"/>
                <w:i/>
              </w:rPr>
              <w:t>(</w:t>
            </w:r>
            <w:r w:rsidR="0078347A" w:rsidRPr="0078347A">
              <w:rPr>
                <w:rFonts w:ascii="Arial" w:hAnsi="Arial" w:cs="Arial"/>
                <w:i/>
              </w:rPr>
              <w:t>5 pts.)</w:t>
            </w:r>
            <w:r w:rsidR="0078347A"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</w:rPr>
              <w:t>limit summary to this page only)</w:t>
            </w:r>
          </w:p>
        </w:tc>
      </w:tr>
      <w:tr w:rsidR="00377CE7">
        <w:trPr>
          <w:trHeight w:val="1061"/>
        </w:trPr>
        <w:tc>
          <w:tcPr>
            <w:tcW w:w="9936" w:type="dxa"/>
          </w:tcPr>
          <w:p w:rsidR="00377CE7" w:rsidRDefault="00377CE7" w:rsidP="00F828C3">
            <w:r>
              <w:rPr>
                <w:rFonts w:ascii="Arial" w:hAnsi="Arial" w:cs="Arial"/>
              </w:rPr>
              <w:t xml:space="preserve">College or University you plan to attend:  </w:t>
            </w:r>
            <w:r w:rsidR="0008197F">
              <w:rPr>
                <w:rFonts w:ascii="Arial" w:hAnsi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6" w:name="Text6"/>
            <w:r w:rsidR="0008197F">
              <w:rPr>
                <w:rFonts w:ascii="Arial" w:hAnsi="Arial" w:cs="Arial"/>
              </w:rPr>
              <w:instrText xml:space="preserve"> FORMTEXT </w:instrText>
            </w:r>
            <w:r w:rsidR="0008197F">
              <w:rPr>
                <w:rFonts w:ascii="Arial" w:hAnsi="Arial" w:cs="Arial"/>
              </w:rPr>
            </w:r>
            <w:r w:rsidR="0008197F">
              <w:rPr>
                <w:rFonts w:ascii="Arial" w:hAnsi="Arial" w:cs="Arial"/>
              </w:rPr>
              <w:fldChar w:fldCharType="separate"/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</w:rPr>
              <w:fldChar w:fldCharType="end"/>
            </w:r>
            <w:bookmarkEnd w:id="6"/>
          </w:p>
        </w:tc>
      </w:tr>
      <w:tr w:rsidR="00377CE7">
        <w:trPr>
          <w:trHeight w:val="2348"/>
        </w:trPr>
        <w:tc>
          <w:tcPr>
            <w:tcW w:w="9936" w:type="dxa"/>
          </w:tcPr>
          <w:p w:rsidR="00377CE7" w:rsidRDefault="00377CE7" w:rsidP="00F828C3">
            <w:r>
              <w:rPr>
                <w:rFonts w:ascii="Arial" w:hAnsi="Arial" w:cs="Arial"/>
              </w:rPr>
              <w:t>Why are you interested in pursuing an advanced education?</w:t>
            </w:r>
          </w:p>
          <w:p w:rsidR="00377CE7" w:rsidRDefault="0008197F" w:rsidP="00F828C3"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7" w:name="Text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7"/>
          </w:p>
        </w:tc>
      </w:tr>
      <w:tr w:rsidR="00377CE7">
        <w:trPr>
          <w:trHeight w:val="3230"/>
        </w:trPr>
        <w:tc>
          <w:tcPr>
            <w:tcW w:w="9936" w:type="dxa"/>
          </w:tcPr>
          <w:p w:rsidR="00377CE7" w:rsidRDefault="00377CE7" w:rsidP="00F828C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eld in which you plan to major and your reasons for choosing this field of study:</w:t>
            </w:r>
          </w:p>
          <w:p w:rsidR="00377CE7" w:rsidRDefault="0008197F" w:rsidP="00F828C3">
            <w: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8"/>
          </w:p>
        </w:tc>
      </w:tr>
      <w:tr w:rsidR="00377CE7">
        <w:trPr>
          <w:trHeight w:val="3761"/>
        </w:trPr>
        <w:tc>
          <w:tcPr>
            <w:tcW w:w="9936" w:type="dxa"/>
          </w:tcPr>
          <w:p w:rsidR="00377CE7" w:rsidRDefault="00377CE7" w:rsidP="00F828C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be how you would use this scholarship and your plans for financing your education:</w:t>
            </w:r>
          </w:p>
          <w:p w:rsidR="00377CE7" w:rsidRDefault="0008197F" w:rsidP="00F828C3"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9"/>
          </w:p>
        </w:tc>
      </w:tr>
    </w:tbl>
    <w:p w:rsidR="00883CC0" w:rsidRDefault="00883CC0"/>
    <w:p w:rsidR="00377CE7" w:rsidRDefault="00377CE7"/>
    <w:p w:rsidR="00D34AC2" w:rsidRDefault="00D34AC2"/>
    <w:p w:rsidR="00D34AC2" w:rsidRDefault="00D34AC2"/>
    <w:p w:rsidR="00D34AC2" w:rsidRDefault="00D34AC2"/>
    <w:p w:rsidR="00D34AC2" w:rsidRDefault="00D34AC2"/>
    <w:p w:rsidR="00D34AC2" w:rsidRDefault="00D34AC2"/>
    <w:p w:rsidR="00D34AC2" w:rsidRDefault="00D34AC2"/>
    <w:p w:rsidR="00D34AC2" w:rsidRDefault="00D34AC2"/>
    <w:p w:rsidR="00D34AC2" w:rsidRDefault="00D34AC2" w:rsidP="00D34AC2">
      <w:pPr>
        <w:rPr>
          <w:rFonts w:ascii="Arial Black" w:hAnsi="Arial Black" w:cs="Arial"/>
        </w:rPr>
      </w:pPr>
      <w:r>
        <w:rPr>
          <w:rFonts w:ascii="Arial Black" w:hAnsi="Arial Black" w:cs="Arial"/>
        </w:rPr>
        <w:lastRenderedPageBreak/>
        <w:t>Academic Information</w:t>
      </w:r>
      <w:r w:rsidR="0078347A">
        <w:rPr>
          <w:rFonts w:ascii="Arial Black" w:hAnsi="Arial Black" w:cs="Arial"/>
        </w:rPr>
        <w:t xml:space="preserve"> </w:t>
      </w:r>
      <w:r w:rsidR="0078347A" w:rsidRPr="0078347A">
        <w:rPr>
          <w:rFonts w:ascii="Arial" w:hAnsi="Arial" w:cs="Arial"/>
          <w:i/>
        </w:rPr>
        <w:t>(5 pts.)</w:t>
      </w:r>
    </w:p>
    <w:tbl>
      <w:tblPr>
        <w:tblW w:w="10032" w:type="dxa"/>
        <w:tblLook w:val="01E0" w:firstRow="1" w:lastRow="1" w:firstColumn="1" w:lastColumn="1" w:noHBand="0" w:noVBand="0"/>
      </w:tblPr>
      <w:tblGrid>
        <w:gridCol w:w="2232"/>
        <w:gridCol w:w="1967"/>
        <w:gridCol w:w="214"/>
        <w:gridCol w:w="915"/>
        <w:gridCol w:w="910"/>
        <w:gridCol w:w="652"/>
        <w:gridCol w:w="634"/>
        <w:gridCol w:w="360"/>
        <w:gridCol w:w="720"/>
        <w:gridCol w:w="1428"/>
      </w:tblGrid>
      <w:tr w:rsidR="00D34AC2" w:rsidTr="00EB7DBB">
        <w:trPr>
          <w:trHeight w:val="350"/>
        </w:trPr>
        <w:tc>
          <w:tcPr>
            <w:tcW w:w="10032" w:type="dxa"/>
            <w:gridSpan w:val="10"/>
          </w:tcPr>
          <w:p w:rsidR="00C00E1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of High School you currently attend</w:t>
            </w:r>
            <w:r w:rsidR="00C00E12">
              <w:rPr>
                <w:rFonts w:ascii="Arial" w:hAnsi="Arial" w:cs="Arial"/>
              </w:rPr>
              <w:t>:</w:t>
            </w:r>
            <w:r w:rsidR="0008197F">
              <w:rPr>
                <w:rFonts w:ascii="Arial" w:hAnsi="Arial" w:cs="Arial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 w:rsidR="0008197F">
              <w:rPr>
                <w:rFonts w:ascii="Arial" w:hAnsi="Arial" w:cs="Arial"/>
              </w:rPr>
              <w:instrText xml:space="preserve"> FORMTEXT </w:instrText>
            </w:r>
            <w:r w:rsidR="0008197F">
              <w:rPr>
                <w:rFonts w:ascii="Arial" w:hAnsi="Arial" w:cs="Arial"/>
              </w:rPr>
            </w:r>
            <w:r w:rsidR="0008197F">
              <w:rPr>
                <w:rFonts w:ascii="Arial" w:hAnsi="Arial" w:cs="Arial"/>
              </w:rPr>
              <w:fldChar w:fldCharType="separate"/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</w:rPr>
              <w:fldChar w:fldCharType="end"/>
            </w:r>
            <w:bookmarkEnd w:id="10"/>
          </w:p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34AC2" w:rsidTr="00EB7DBB">
        <w:trPr>
          <w:trHeight w:val="615"/>
        </w:trPr>
        <w:tc>
          <w:tcPr>
            <w:tcW w:w="4413" w:type="dxa"/>
            <w:gridSpan w:val="3"/>
          </w:tcPr>
          <w:p w:rsidR="00D34AC2" w:rsidRDefault="00D34AC2" w:rsidP="00F828C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 Address of High School:</w:t>
            </w:r>
          </w:p>
          <w:p w:rsidR="00D34AC2" w:rsidRDefault="0008197F" w:rsidP="00C00E12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1"/>
          </w:p>
          <w:p w:rsidR="00C00E12" w:rsidRDefault="00C00E12" w:rsidP="00C00E12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5619" w:type="dxa"/>
            <w:gridSpan w:val="7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e of Graduation: </w:t>
            </w:r>
            <w:r w:rsidR="0008197F">
              <w:rPr>
                <w:rFonts w:ascii="Arial" w:hAnsi="Arial"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2" w:name="Text11"/>
            <w:r w:rsidR="0008197F">
              <w:rPr>
                <w:rFonts w:ascii="Arial" w:hAnsi="Arial" w:cs="Arial"/>
              </w:rPr>
              <w:instrText xml:space="preserve"> FORMTEXT </w:instrText>
            </w:r>
            <w:r w:rsidR="0008197F">
              <w:rPr>
                <w:rFonts w:ascii="Arial" w:hAnsi="Arial" w:cs="Arial"/>
              </w:rPr>
            </w:r>
            <w:r w:rsidR="0008197F">
              <w:rPr>
                <w:rFonts w:ascii="Arial" w:hAnsi="Arial" w:cs="Arial"/>
              </w:rPr>
              <w:fldChar w:fldCharType="separate"/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</w:rPr>
              <w:fldChar w:fldCharType="end"/>
            </w:r>
            <w:bookmarkEnd w:id="12"/>
          </w:p>
        </w:tc>
      </w:tr>
      <w:tr w:rsidR="00D34AC2" w:rsidTr="00EB7DBB">
        <w:trPr>
          <w:trHeight w:val="350"/>
        </w:trPr>
        <w:tc>
          <w:tcPr>
            <w:tcW w:w="5328" w:type="dxa"/>
            <w:gridSpan w:val="4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ximate scholastic average (required):</w:t>
            </w:r>
          </w:p>
        </w:tc>
        <w:bookmarkStart w:id="13" w:name="Text13"/>
        <w:tc>
          <w:tcPr>
            <w:tcW w:w="2196" w:type="dxa"/>
            <w:gridSpan w:val="3"/>
          </w:tcPr>
          <w:p w:rsidR="00D34AC2" w:rsidRPr="00EB7DBB" w:rsidRDefault="0008197F" w:rsidP="0008197F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 w:rsidRPr="00EB7DB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EB7DBB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B7DBB">
              <w:rPr>
                <w:rFonts w:ascii="Arial" w:hAnsi="Arial" w:cs="Arial"/>
                <w:sz w:val="22"/>
                <w:szCs w:val="22"/>
              </w:rPr>
            </w:r>
            <w:r w:rsidRPr="00EB7DB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3"/>
            <w:r w:rsidR="00C00E12" w:rsidRPr="00EB7DB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34AC2" w:rsidRPr="00EB7DBB">
              <w:rPr>
                <w:rFonts w:ascii="Arial" w:hAnsi="Arial" w:cs="Arial"/>
                <w:sz w:val="22"/>
                <w:szCs w:val="22"/>
              </w:rPr>
              <w:t>out of</w:t>
            </w:r>
            <w:bookmarkStart w:id="14" w:name="Text14"/>
            <w:r w:rsidRPr="00EB7DB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EB7DB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r w:rsidRPr="00EB7DBB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B7DBB">
              <w:rPr>
                <w:rFonts w:ascii="Arial" w:hAnsi="Arial" w:cs="Arial"/>
                <w:sz w:val="22"/>
                <w:szCs w:val="22"/>
              </w:rPr>
            </w:r>
            <w:r w:rsidRPr="00EB7DBB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B7DBB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14"/>
          </w:p>
        </w:tc>
        <w:tc>
          <w:tcPr>
            <w:tcW w:w="2508" w:type="dxa"/>
            <w:gridSpan w:val="3"/>
          </w:tcPr>
          <w:p w:rsidR="00D34AC2" w:rsidRDefault="00C00E12" w:rsidP="0008197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D34AC2">
              <w:rPr>
                <w:rFonts w:ascii="Arial" w:hAnsi="Arial" w:cs="Arial"/>
              </w:rPr>
              <w:t>oints</w:t>
            </w:r>
            <w:r>
              <w:rPr>
                <w:rFonts w:ascii="Arial" w:hAnsi="Arial" w:cs="Arial"/>
              </w:rPr>
              <w:t xml:space="preserve"> </w:t>
            </w:r>
            <w:bookmarkStart w:id="15" w:name="Text15"/>
            <w:r w:rsidR="0008197F">
              <w:rPr>
                <w:rFonts w:ascii="Arial" w:hAnsi="Arial" w:cs="Arial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r w:rsidR="0008197F">
              <w:rPr>
                <w:rFonts w:ascii="Arial" w:hAnsi="Arial" w:cs="Arial"/>
              </w:rPr>
              <w:instrText xml:space="preserve"> FORMTEXT </w:instrText>
            </w:r>
            <w:r w:rsidR="0008197F">
              <w:rPr>
                <w:rFonts w:ascii="Arial" w:hAnsi="Arial" w:cs="Arial"/>
              </w:rPr>
            </w:r>
            <w:r w:rsidR="0008197F">
              <w:rPr>
                <w:rFonts w:ascii="Arial" w:hAnsi="Arial" w:cs="Arial"/>
              </w:rPr>
              <w:fldChar w:fldCharType="separate"/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</w:rPr>
              <w:fldChar w:fldCharType="end"/>
            </w:r>
            <w:bookmarkEnd w:id="15"/>
          </w:p>
        </w:tc>
      </w:tr>
      <w:tr w:rsidR="00D34AC2" w:rsidTr="00EB7DBB">
        <w:trPr>
          <w:trHeight w:val="350"/>
        </w:trPr>
        <w:tc>
          <w:tcPr>
            <w:tcW w:w="5328" w:type="dxa"/>
            <w:gridSpan w:val="4"/>
          </w:tcPr>
          <w:p w:rsidR="00D34AC2" w:rsidRDefault="00D34AC2" w:rsidP="0008197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dividual rank in a class of </w:t>
            </w:r>
            <w:bookmarkStart w:id="16" w:name="Text16"/>
            <w:r w:rsidR="0008197F">
              <w:rPr>
                <w:rFonts w:ascii="Arial" w:hAnsi="Arial"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r w:rsidR="0008197F">
              <w:rPr>
                <w:rFonts w:ascii="Arial" w:hAnsi="Arial" w:cs="Arial"/>
              </w:rPr>
              <w:instrText xml:space="preserve"> FORMTEXT </w:instrText>
            </w:r>
            <w:r w:rsidR="0008197F">
              <w:rPr>
                <w:rFonts w:ascii="Arial" w:hAnsi="Arial" w:cs="Arial"/>
              </w:rPr>
            </w:r>
            <w:r w:rsidR="0008197F">
              <w:rPr>
                <w:rFonts w:ascii="Arial" w:hAnsi="Arial" w:cs="Arial"/>
              </w:rPr>
              <w:fldChar w:fldCharType="separate"/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  <w:noProof/>
              </w:rPr>
              <w:t> </w:t>
            </w:r>
            <w:r w:rsidR="0008197F">
              <w:rPr>
                <w:rFonts w:ascii="Arial" w:hAnsi="Arial" w:cs="Arial"/>
              </w:rPr>
              <w:fldChar w:fldCharType="end"/>
            </w:r>
            <w:bookmarkEnd w:id="16"/>
            <w:r w:rsidR="00C00E1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how many)</w:t>
            </w:r>
          </w:p>
        </w:tc>
        <w:tc>
          <w:tcPr>
            <w:tcW w:w="3276" w:type="dxa"/>
            <w:gridSpan w:val="5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Check rank in class below)</w:t>
            </w:r>
          </w:p>
        </w:tc>
        <w:tc>
          <w:tcPr>
            <w:tcW w:w="1428" w:type="dxa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D34AC2" w:rsidTr="00EB7DBB">
        <w:trPr>
          <w:trHeight w:val="350"/>
        </w:trPr>
        <w:tc>
          <w:tcPr>
            <w:tcW w:w="2232" w:type="dxa"/>
          </w:tcPr>
          <w:p w:rsidR="00D34AC2" w:rsidRDefault="00D34AC2" w:rsidP="00F828C3">
            <w:pPr>
              <w:spacing w:line="360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one:</w:t>
            </w:r>
          </w:p>
        </w:tc>
        <w:tc>
          <w:tcPr>
            <w:tcW w:w="1967" w:type="dxa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7"/>
            <w:r>
              <w:rPr>
                <w:rFonts w:ascii="Arial" w:hAnsi="Arial" w:cs="Arial"/>
              </w:rPr>
              <w:instrText xml:space="preserve"> FORMCHECKBOX </w:instrText>
            </w:r>
            <w:r w:rsidR="002B084B">
              <w:rPr>
                <w:rFonts w:ascii="Arial" w:hAnsi="Arial" w:cs="Arial"/>
              </w:rPr>
            </w:r>
            <w:r w:rsidR="002B084B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7"/>
            <w:r>
              <w:rPr>
                <w:rFonts w:ascii="Arial" w:hAnsi="Arial" w:cs="Arial"/>
              </w:rPr>
              <w:t xml:space="preserve"> upper 25%</w:t>
            </w:r>
          </w:p>
        </w:tc>
        <w:tc>
          <w:tcPr>
            <w:tcW w:w="2039" w:type="dxa"/>
            <w:gridSpan w:val="3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8"/>
            <w:r>
              <w:rPr>
                <w:rFonts w:ascii="Arial" w:hAnsi="Arial" w:cs="Arial"/>
              </w:rPr>
              <w:instrText xml:space="preserve"> FORMCHECKBOX </w:instrText>
            </w:r>
            <w:r w:rsidR="002B084B">
              <w:rPr>
                <w:rFonts w:ascii="Arial" w:hAnsi="Arial" w:cs="Arial"/>
              </w:rPr>
            </w:r>
            <w:r w:rsidR="002B084B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8"/>
            <w:r>
              <w:rPr>
                <w:rFonts w:ascii="Arial" w:hAnsi="Arial" w:cs="Arial"/>
              </w:rPr>
              <w:t xml:space="preserve"> upper 50%</w:t>
            </w:r>
          </w:p>
        </w:tc>
        <w:tc>
          <w:tcPr>
            <w:tcW w:w="1646" w:type="dxa"/>
            <w:gridSpan w:val="3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19"/>
            <w:r>
              <w:rPr>
                <w:rFonts w:ascii="Arial" w:hAnsi="Arial" w:cs="Arial"/>
              </w:rPr>
              <w:instrText xml:space="preserve"> FORMCHECKBOX </w:instrText>
            </w:r>
            <w:r w:rsidR="002B084B">
              <w:rPr>
                <w:rFonts w:ascii="Arial" w:hAnsi="Arial" w:cs="Arial"/>
              </w:rPr>
            </w:r>
            <w:r w:rsidR="002B084B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19"/>
            <w:r>
              <w:rPr>
                <w:rFonts w:ascii="Arial" w:hAnsi="Arial" w:cs="Arial"/>
              </w:rPr>
              <w:t xml:space="preserve"> 25-50%</w:t>
            </w:r>
          </w:p>
        </w:tc>
        <w:tc>
          <w:tcPr>
            <w:tcW w:w="2148" w:type="dxa"/>
            <w:gridSpan w:val="2"/>
          </w:tcPr>
          <w:p w:rsidR="00D34AC2" w:rsidRDefault="00D34AC2" w:rsidP="00F828C3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0"/>
            <w:r>
              <w:rPr>
                <w:rFonts w:ascii="Arial" w:hAnsi="Arial" w:cs="Arial"/>
              </w:rPr>
              <w:instrText xml:space="preserve"> FORMCHECKBOX </w:instrText>
            </w:r>
            <w:r w:rsidR="002B084B">
              <w:rPr>
                <w:rFonts w:ascii="Arial" w:hAnsi="Arial" w:cs="Arial"/>
              </w:rPr>
            </w:r>
            <w:r w:rsidR="002B084B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20"/>
            <w:r>
              <w:rPr>
                <w:rFonts w:ascii="Arial" w:hAnsi="Arial" w:cs="Arial"/>
              </w:rPr>
              <w:t xml:space="preserve"> Not available</w:t>
            </w:r>
          </w:p>
        </w:tc>
      </w:tr>
      <w:tr w:rsidR="00D34AC2" w:rsidRPr="009E60C1" w:rsidTr="00EB7DBB">
        <w:trPr>
          <w:trHeight w:val="414"/>
        </w:trPr>
        <w:tc>
          <w:tcPr>
            <w:tcW w:w="10032" w:type="dxa"/>
            <w:gridSpan w:val="10"/>
          </w:tcPr>
          <w:p w:rsidR="00D34AC2" w:rsidRDefault="00D34AC2" w:rsidP="00F828C3">
            <w:pPr>
              <w:jc w:val="center"/>
              <w:rPr>
                <w:b/>
                <w:sz w:val="20"/>
                <w:szCs w:val="20"/>
              </w:rPr>
            </w:pPr>
          </w:p>
          <w:p w:rsidR="00D34AC2" w:rsidRDefault="00D34AC2" w:rsidP="00F828C3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 verify the above information concerning the applicant’s scholastic record to be true and accurate.</w:t>
            </w:r>
          </w:p>
          <w:p w:rsidR="00D34AC2" w:rsidRPr="009E60C1" w:rsidRDefault="00D34AC2" w:rsidP="00F828C3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D34AC2" w:rsidTr="00EB7DBB">
        <w:trPr>
          <w:trHeight w:val="1368"/>
        </w:trPr>
        <w:tc>
          <w:tcPr>
            <w:tcW w:w="6890" w:type="dxa"/>
            <w:gridSpan w:val="6"/>
          </w:tcPr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igh School Principal or Counselor: </w:t>
            </w:r>
            <w:r w:rsidRPr="00DA679D">
              <w:rPr>
                <w:rFonts w:ascii="Arial" w:hAnsi="Arial" w:cs="Arial"/>
                <w:b/>
                <w:i/>
                <w:sz w:val="20"/>
                <w:szCs w:val="20"/>
              </w:rPr>
              <w:t>(signature required)</w:t>
            </w:r>
          </w:p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C00E12" w:rsidRDefault="00C00E1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__________________________________________________</w:t>
            </w:r>
          </w:p>
        </w:tc>
        <w:tc>
          <w:tcPr>
            <w:tcW w:w="3142" w:type="dxa"/>
            <w:gridSpan w:val="4"/>
          </w:tcPr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C00E12" w:rsidRDefault="00C00E12" w:rsidP="00F828C3">
            <w:pPr>
              <w:rPr>
                <w:rFonts w:ascii="Arial" w:hAnsi="Arial" w:cs="Arial"/>
                <w:sz w:val="20"/>
                <w:szCs w:val="20"/>
              </w:rPr>
            </w:pPr>
          </w:p>
          <w:p w:rsidR="00D34AC2" w:rsidRDefault="00D34AC2" w:rsidP="00F828C3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  <w:r w:rsidR="00C00E12">
              <w:rPr>
                <w:rFonts w:ascii="Arial" w:hAnsi="Arial" w:cs="Arial"/>
                <w:sz w:val="20"/>
                <w:szCs w:val="20"/>
              </w:rPr>
              <w:t xml:space="preserve"> _________________</w:t>
            </w:r>
            <w:r w:rsidR="00C00E12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</w:tc>
      </w:tr>
    </w:tbl>
    <w:p w:rsidR="00377CE7" w:rsidRDefault="00377CE7">
      <w:pPr>
        <w:pBdr>
          <w:bottom w:val="single" w:sz="12" w:space="1" w:color="auto"/>
        </w:pBdr>
      </w:pPr>
    </w:p>
    <w:p w:rsidR="00DA679D" w:rsidRDefault="00DA679D">
      <w:pPr>
        <w:pBdr>
          <w:bottom w:val="single" w:sz="12" w:space="1" w:color="auto"/>
        </w:pBdr>
      </w:pPr>
    </w:p>
    <w:p w:rsidR="00DA679D" w:rsidRDefault="00DA679D">
      <w:pPr>
        <w:pBdr>
          <w:bottom w:val="single" w:sz="12" w:space="1" w:color="auto"/>
        </w:pBdr>
      </w:pPr>
    </w:p>
    <w:p w:rsidR="00DA679D" w:rsidRDefault="00DA679D">
      <w:pPr>
        <w:pBdr>
          <w:bottom w:val="single" w:sz="12" w:space="1" w:color="auto"/>
        </w:pBdr>
      </w:pPr>
    </w:p>
    <w:p w:rsidR="004474F9" w:rsidRPr="000C4C80" w:rsidRDefault="004474F9" w:rsidP="004474F9">
      <w:pPr>
        <w:rPr>
          <w:rFonts w:ascii="Arial" w:hAnsi="Arial" w:cs="Arial"/>
          <w:sz w:val="20"/>
          <w:szCs w:val="20"/>
        </w:rPr>
      </w:pPr>
    </w:p>
    <w:p w:rsidR="00883CC0" w:rsidRPr="005C097C" w:rsidRDefault="00883CC0">
      <w:pPr>
        <w:rPr>
          <w:sz w:val="20"/>
          <w:szCs w:val="20"/>
        </w:rPr>
      </w:pPr>
    </w:p>
    <w:p w:rsidR="00883CC0" w:rsidRDefault="008B2358" w:rsidP="00EB7DBB">
      <w:pPr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S</w:t>
      </w:r>
      <w:r w:rsidR="00883CC0">
        <w:rPr>
          <w:b/>
          <w:sz w:val="28"/>
          <w:szCs w:val="28"/>
        </w:rPr>
        <w:t>core Sheet</w:t>
      </w:r>
      <w:r w:rsidR="00106206">
        <w:rPr>
          <w:b/>
          <w:sz w:val="28"/>
          <w:szCs w:val="28"/>
        </w:rPr>
        <w:t xml:space="preserve"> </w:t>
      </w:r>
      <w:r w:rsidR="00106206" w:rsidRPr="00106206">
        <w:rPr>
          <w:i/>
          <w:sz w:val="28"/>
          <w:szCs w:val="28"/>
        </w:rPr>
        <w:t>(to be used by judge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48"/>
        <w:gridCol w:w="1080"/>
        <w:gridCol w:w="948"/>
      </w:tblGrid>
      <w:tr w:rsidR="00D110AE">
        <w:tc>
          <w:tcPr>
            <w:tcW w:w="75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  <w:tc>
          <w:tcPr>
            <w:tcW w:w="1080" w:type="dxa"/>
            <w:vAlign w:val="center"/>
          </w:tcPr>
          <w:p w:rsidR="00D110AE" w:rsidRDefault="00D110AE" w:rsidP="003A3800">
            <w:pPr>
              <w:spacing w:line="360" w:lineRule="auto"/>
              <w:rPr>
                <w:b/>
              </w:rPr>
            </w:pPr>
            <w:r>
              <w:rPr>
                <w:b/>
              </w:rPr>
              <w:t>Possible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D110AE">
        <w:tc>
          <w:tcPr>
            <w:tcW w:w="7548" w:type="dxa"/>
            <w:vAlign w:val="center"/>
          </w:tcPr>
          <w:p w:rsidR="00D110AE" w:rsidRDefault="00AC4EB8" w:rsidP="003A3800">
            <w:r>
              <w:t>Bexar County Junior Livestock Show Participation</w:t>
            </w:r>
          </w:p>
        </w:tc>
        <w:tc>
          <w:tcPr>
            <w:tcW w:w="1080" w:type="dxa"/>
            <w:vAlign w:val="center"/>
          </w:tcPr>
          <w:p w:rsidR="00D110AE" w:rsidRDefault="000C4C80" w:rsidP="003A3800">
            <w:pPr>
              <w:spacing w:line="360" w:lineRule="auto"/>
              <w:jc w:val="right"/>
            </w:pPr>
            <w:r>
              <w:t>30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  <w:tr w:rsidR="00D110AE">
        <w:tc>
          <w:tcPr>
            <w:tcW w:w="7548" w:type="dxa"/>
            <w:vAlign w:val="center"/>
          </w:tcPr>
          <w:p w:rsidR="00D110AE" w:rsidRDefault="00D110AE" w:rsidP="003A3800">
            <w:pPr>
              <w:spacing w:line="360" w:lineRule="auto"/>
            </w:pPr>
            <w:r>
              <w:t xml:space="preserve">4-H </w:t>
            </w:r>
            <w:r w:rsidR="00AC4EB8">
              <w:t xml:space="preserve">&amp; FFA </w:t>
            </w:r>
            <w:r>
              <w:t xml:space="preserve">Leadership </w:t>
            </w:r>
            <w:r w:rsidRPr="00C00E12">
              <w:rPr>
                <w:sz w:val="20"/>
                <w:szCs w:val="20"/>
              </w:rPr>
              <w:t>(projects led, organized, assisted, etc through 4-H</w:t>
            </w:r>
            <w:r w:rsidR="00AC4EB8" w:rsidRPr="00C00E12">
              <w:rPr>
                <w:sz w:val="20"/>
                <w:szCs w:val="20"/>
              </w:rPr>
              <w:t xml:space="preserve"> and FFA</w:t>
            </w:r>
            <w:r w:rsidRPr="00C00E12">
              <w:rPr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D110AE" w:rsidRDefault="00AC4EB8" w:rsidP="003A3800">
            <w:pPr>
              <w:spacing w:line="360" w:lineRule="auto"/>
              <w:jc w:val="right"/>
            </w:pPr>
            <w:r>
              <w:t>15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  <w:tr w:rsidR="00D110AE">
        <w:tc>
          <w:tcPr>
            <w:tcW w:w="7548" w:type="dxa"/>
            <w:vAlign w:val="center"/>
          </w:tcPr>
          <w:p w:rsidR="00D110AE" w:rsidRDefault="00D110AE" w:rsidP="003A3800">
            <w:r>
              <w:t xml:space="preserve">4-H </w:t>
            </w:r>
            <w:r w:rsidR="00AC4EB8">
              <w:t xml:space="preserve">&amp; FFA </w:t>
            </w:r>
            <w:r>
              <w:t xml:space="preserve">Citizenship </w:t>
            </w:r>
            <w:r w:rsidRPr="00C00E12">
              <w:rPr>
                <w:sz w:val="20"/>
                <w:szCs w:val="20"/>
              </w:rPr>
              <w:t>(community service projects/activities a member participates in or provides leadership for through 4-H</w:t>
            </w:r>
            <w:r w:rsidR="00AC4EB8" w:rsidRPr="00C00E12">
              <w:rPr>
                <w:sz w:val="20"/>
                <w:szCs w:val="20"/>
              </w:rPr>
              <w:t xml:space="preserve"> </w:t>
            </w:r>
            <w:r w:rsidR="0078347A" w:rsidRPr="00C00E12">
              <w:rPr>
                <w:sz w:val="20"/>
                <w:szCs w:val="20"/>
              </w:rPr>
              <w:t>and</w:t>
            </w:r>
            <w:r w:rsidR="00AC4EB8" w:rsidRPr="00C00E12">
              <w:rPr>
                <w:sz w:val="20"/>
                <w:szCs w:val="20"/>
              </w:rPr>
              <w:t xml:space="preserve"> FFA</w:t>
            </w:r>
            <w:r w:rsidRPr="00C00E12">
              <w:rPr>
                <w:sz w:val="20"/>
                <w:szCs w:val="20"/>
              </w:rPr>
              <w:t>)</w:t>
            </w:r>
          </w:p>
        </w:tc>
        <w:tc>
          <w:tcPr>
            <w:tcW w:w="1080" w:type="dxa"/>
            <w:vAlign w:val="center"/>
          </w:tcPr>
          <w:p w:rsidR="00D110AE" w:rsidRDefault="00AC4EB8" w:rsidP="003A3800">
            <w:pPr>
              <w:spacing w:line="360" w:lineRule="auto"/>
              <w:jc w:val="right"/>
            </w:pPr>
            <w:r>
              <w:t>15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  <w:tr w:rsidR="00D110AE">
        <w:tc>
          <w:tcPr>
            <w:tcW w:w="7548" w:type="dxa"/>
            <w:vAlign w:val="center"/>
          </w:tcPr>
          <w:p w:rsidR="00D110AE" w:rsidRDefault="00D110AE" w:rsidP="003A3800">
            <w:pPr>
              <w:spacing w:line="360" w:lineRule="auto"/>
            </w:pPr>
            <w:r>
              <w:t>Honors and Achievements in 4-H</w:t>
            </w:r>
            <w:r w:rsidR="003A3800">
              <w:t xml:space="preserve"> and</w:t>
            </w:r>
            <w:r w:rsidR="00AC4EB8">
              <w:t xml:space="preserve"> FFA</w:t>
            </w:r>
          </w:p>
        </w:tc>
        <w:tc>
          <w:tcPr>
            <w:tcW w:w="1080" w:type="dxa"/>
            <w:vAlign w:val="center"/>
          </w:tcPr>
          <w:p w:rsidR="00D110AE" w:rsidRDefault="00AC4EB8" w:rsidP="003A3800">
            <w:pPr>
              <w:spacing w:line="360" w:lineRule="auto"/>
              <w:jc w:val="right"/>
            </w:pPr>
            <w:r>
              <w:t>15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  <w:tr w:rsidR="000C4C80">
        <w:tc>
          <w:tcPr>
            <w:tcW w:w="7548" w:type="dxa"/>
            <w:vAlign w:val="center"/>
          </w:tcPr>
          <w:p w:rsidR="000C4C80" w:rsidRDefault="000C4C80" w:rsidP="003A3800">
            <w:pPr>
              <w:spacing w:line="360" w:lineRule="auto"/>
            </w:pPr>
            <w:r>
              <w:t>Essay</w:t>
            </w:r>
          </w:p>
        </w:tc>
        <w:tc>
          <w:tcPr>
            <w:tcW w:w="1080" w:type="dxa"/>
            <w:vAlign w:val="center"/>
          </w:tcPr>
          <w:p w:rsidR="000C4C80" w:rsidRDefault="000C4C80" w:rsidP="003A3800">
            <w:pPr>
              <w:spacing w:line="360" w:lineRule="auto"/>
              <w:jc w:val="right"/>
            </w:pPr>
            <w:r>
              <w:t>15</w:t>
            </w:r>
          </w:p>
        </w:tc>
        <w:tc>
          <w:tcPr>
            <w:tcW w:w="948" w:type="dxa"/>
            <w:vAlign w:val="center"/>
          </w:tcPr>
          <w:p w:rsidR="000C4C80" w:rsidRDefault="000C4C80" w:rsidP="003A3800">
            <w:pPr>
              <w:spacing w:line="360" w:lineRule="auto"/>
            </w:pPr>
          </w:p>
        </w:tc>
      </w:tr>
      <w:tr w:rsidR="00D110AE">
        <w:tc>
          <w:tcPr>
            <w:tcW w:w="7548" w:type="dxa"/>
            <w:vAlign w:val="center"/>
          </w:tcPr>
          <w:p w:rsidR="00D110AE" w:rsidRDefault="008B2358" w:rsidP="003A3800">
            <w:pPr>
              <w:spacing w:line="360" w:lineRule="auto"/>
            </w:pPr>
            <w:r>
              <w:t>Educational Plans/Use of Scholarship</w:t>
            </w:r>
          </w:p>
        </w:tc>
        <w:tc>
          <w:tcPr>
            <w:tcW w:w="1080" w:type="dxa"/>
            <w:vAlign w:val="center"/>
          </w:tcPr>
          <w:p w:rsidR="00D110AE" w:rsidRDefault="000C4C80" w:rsidP="003A3800">
            <w:pPr>
              <w:spacing w:line="360" w:lineRule="auto"/>
              <w:jc w:val="right"/>
            </w:pPr>
            <w:r>
              <w:t>5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  <w:tr w:rsidR="00D110AE">
        <w:tc>
          <w:tcPr>
            <w:tcW w:w="7548" w:type="dxa"/>
            <w:vAlign w:val="center"/>
          </w:tcPr>
          <w:p w:rsidR="00D110AE" w:rsidRDefault="008B2358" w:rsidP="003A3800">
            <w:pPr>
              <w:spacing w:line="360" w:lineRule="auto"/>
            </w:pPr>
            <w:r>
              <w:t>Scholastic Achievement</w:t>
            </w:r>
          </w:p>
        </w:tc>
        <w:tc>
          <w:tcPr>
            <w:tcW w:w="1080" w:type="dxa"/>
            <w:vAlign w:val="center"/>
          </w:tcPr>
          <w:p w:rsidR="00D110AE" w:rsidRDefault="000C4C80" w:rsidP="003A3800">
            <w:pPr>
              <w:spacing w:line="360" w:lineRule="auto"/>
              <w:jc w:val="right"/>
            </w:pPr>
            <w:r>
              <w:t>5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  <w:tr w:rsidR="00D110AE">
        <w:tc>
          <w:tcPr>
            <w:tcW w:w="7548" w:type="dxa"/>
            <w:vAlign w:val="center"/>
          </w:tcPr>
          <w:p w:rsidR="00D110AE" w:rsidRDefault="00D110AE" w:rsidP="003A3800">
            <w:pPr>
              <w:spacing w:line="360" w:lineRule="auto"/>
              <w:ind w:left="720"/>
            </w:pPr>
            <w:r>
              <w:t>Total</w:t>
            </w:r>
          </w:p>
        </w:tc>
        <w:tc>
          <w:tcPr>
            <w:tcW w:w="1080" w:type="dxa"/>
            <w:vAlign w:val="center"/>
          </w:tcPr>
          <w:p w:rsidR="00D110AE" w:rsidRDefault="00D110AE" w:rsidP="003A3800">
            <w:pPr>
              <w:spacing w:line="360" w:lineRule="auto"/>
              <w:jc w:val="right"/>
            </w:pPr>
            <w:r>
              <w:t>100</w:t>
            </w:r>
          </w:p>
        </w:tc>
        <w:tc>
          <w:tcPr>
            <w:tcW w:w="948" w:type="dxa"/>
            <w:vAlign w:val="center"/>
          </w:tcPr>
          <w:p w:rsidR="00D110AE" w:rsidRDefault="00D110AE" w:rsidP="003A3800">
            <w:pPr>
              <w:spacing w:line="360" w:lineRule="auto"/>
            </w:pPr>
          </w:p>
        </w:tc>
      </w:tr>
    </w:tbl>
    <w:p w:rsidR="00883CC0" w:rsidRDefault="00883CC0" w:rsidP="008B2358"/>
    <w:p w:rsidR="00642DA4" w:rsidRDefault="00642DA4" w:rsidP="008B2358"/>
    <w:p w:rsidR="00C00E12" w:rsidRDefault="00C00E12" w:rsidP="008B2358"/>
    <w:p w:rsidR="00C00E12" w:rsidRDefault="00C00E12" w:rsidP="008B2358"/>
    <w:p w:rsidR="00642DA4" w:rsidRDefault="00642DA4" w:rsidP="008B2358"/>
    <w:p w:rsidR="00EE2E62" w:rsidRDefault="00EE2E62" w:rsidP="008B2358"/>
    <w:p w:rsidR="00642DA4" w:rsidRDefault="00521EB5" w:rsidP="00EB7DBB">
      <w:pPr>
        <w:outlineLvl w:val="0"/>
      </w:pPr>
      <w:r>
        <w:rPr>
          <w:rFonts w:ascii="Arial Black" w:hAnsi="Arial Black" w:cs="Arial"/>
        </w:rPr>
        <w:br w:type="page"/>
      </w:r>
      <w:r w:rsidR="00642DA4">
        <w:rPr>
          <w:rFonts w:ascii="Arial Black" w:hAnsi="Arial Black" w:cs="Arial"/>
        </w:rPr>
        <w:lastRenderedPageBreak/>
        <w:t>Applicant Information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951"/>
        <w:gridCol w:w="1743"/>
        <w:gridCol w:w="3026"/>
      </w:tblGrid>
      <w:tr w:rsidR="00642DA4">
        <w:tc>
          <w:tcPr>
            <w:tcW w:w="4951" w:type="dxa"/>
          </w:tcPr>
          <w:p w:rsidR="00642DA4" w:rsidRDefault="00642DA4" w:rsidP="00136567">
            <w:r>
              <w:t xml:space="preserve">4-H Club and/or FFA Chapter: </w:t>
            </w:r>
          </w:p>
          <w:p w:rsidR="00C00E12" w:rsidRDefault="0008197F" w:rsidP="00136567">
            <w: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1" w:name="Text17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1"/>
          </w:p>
          <w:p w:rsidR="00C00E12" w:rsidRDefault="00C00E12" w:rsidP="00136567"/>
          <w:p w:rsidR="00C00E12" w:rsidRDefault="00C00E12" w:rsidP="00136567"/>
        </w:tc>
        <w:tc>
          <w:tcPr>
            <w:tcW w:w="4985" w:type="dxa"/>
            <w:gridSpan w:val="2"/>
          </w:tcPr>
          <w:p w:rsidR="00642DA4" w:rsidRDefault="00642DA4" w:rsidP="00136567"/>
        </w:tc>
      </w:tr>
      <w:tr w:rsidR="00642DA4">
        <w:trPr>
          <w:trHeight w:val="756"/>
        </w:trPr>
        <w:tc>
          <w:tcPr>
            <w:tcW w:w="4951" w:type="dxa"/>
          </w:tcPr>
          <w:p w:rsidR="00642DA4" w:rsidRDefault="00642DA4" w:rsidP="00136567">
            <w:r>
              <w:t>Name (First, middle, last):</w:t>
            </w:r>
          </w:p>
          <w:p w:rsidR="00642DA4" w:rsidRDefault="0008197F" w:rsidP="00136567"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2" w:name="Text18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2"/>
          </w:p>
          <w:p w:rsidR="00C00E12" w:rsidRDefault="00C00E12" w:rsidP="00136567"/>
          <w:p w:rsidR="00C00E12" w:rsidRDefault="00C00E12" w:rsidP="00136567"/>
        </w:tc>
        <w:tc>
          <w:tcPr>
            <w:tcW w:w="4985" w:type="dxa"/>
            <w:gridSpan w:val="2"/>
          </w:tcPr>
          <w:p w:rsidR="00642DA4" w:rsidRDefault="00642DA4" w:rsidP="00136567">
            <w:r>
              <w:t>Name of Parents/Guardians:</w:t>
            </w:r>
          </w:p>
          <w:p w:rsidR="00642DA4" w:rsidRDefault="0008197F" w:rsidP="00136567">
            <w: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3" w:name="Text19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3"/>
          </w:p>
        </w:tc>
      </w:tr>
      <w:tr w:rsidR="00642DA4">
        <w:tc>
          <w:tcPr>
            <w:tcW w:w="4951" w:type="dxa"/>
          </w:tcPr>
          <w:p w:rsidR="00642DA4" w:rsidRDefault="00642DA4" w:rsidP="00136567">
            <w:r>
              <w:t>Complete Home Address:</w:t>
            </w:r>
          </w:p>
          <w:p w:rsidR="00642DA4" w:rsidRDefault="0008197F" w:rsidP="00C00E12">
            <w: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24" w:name="Text20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4"/>
          </w:p>
          <w:p w:rsidR="00C00E12" w:rsidRDefault="00C00E12" w:rsidP="00C00E12"/>
          <w:p w:rsidR="00C00E12" w:rsidRDefault="00C00E12" w:rsidP="00C00E12"/>
        </w:tc>
        <w:tc>
          <w:tcPr>
            <w:tcW w:w="4985" w:type="dxa"/>
            <w:gridSpan w:val="2"/>
          </w:tcPr>
          <w:p w:rsidR="00C00E12" w:rsidRDefault="00C00E12" w:rsidP="00136567">
            <w:r>
              <w:t>Date of Birth:</w:t>
            </w:r>
            <w:r w:rsidR="00642DA4">
              <w:t xml:space="preserve"> </w:t>
            </w:r>
          </w:p>
          <w:p w:rsidR="00642DA4" w:rsidRDefault="0008197F" w:rsidP="00136567">
            <w: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25" w:name="Text21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5"/>
          </w:p>
        </w:tc>
      </w:tr>
      <w:tr w:rsidR="00642DA4">
        <w:trPr>
          <w:trHeight w:val="414"/>
        </w:trPr>
        <w:tc>
          <w:tcPr>
            <w:tcW w:w="9936" w:type="dxa"/>
            <w:gridSpan w:val="3"/>
          </w:tcPr>
          <w:p w:rsidR="00642DA4" w:rsidRDefault="00642DA4" w:rsidP="00136567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 have prepared/reviewed this application and verify the information contained to be correct.</w:t>
            </w:r>
          </w:p>
          <w:p w:rsidR="00642DA4" w:rsidRPr="009E60C1" w:rsidRDefault="00642DA4" w:rsidP="00136567">
            <w:pPr>
              <w:jc w:val="center"/>
              <w:rPr>
                <w:b/>
                <w:sz w:val="16"/>
                <w:szCs w:val="16"/>
              </w:rPr>
            </w:pPr>
          </w:p>
        </w:tc>
      </w:tr>
      <w:tr w:rsidR="00642DA4">
        <w:trPr>
          <w:trHeight w:val="720"/>
        </w:trPr>
        <w:tc>
          <w:tcPr>
            <w:tcW w:w="6794" w:type="dxa"/>
            <w:gridSpan w:val="2"/>
          </w:tcPr>
          <w:p w:rsidR="00642DA4" w:rsidRPr="00C00E12" w:rsidRDefault="00642DA4" w:rsidP="00136567">
            <w:pPr>
              <w:jc w:val="center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00E12">
              <w:rPr>
                <w:rFonts w:ascii="Arial" w:hAnsi="Arial" w:cs="Arial"/>
                <w:b/>
                <w:i/>
                <w:sz w:val="20"/>
                <w:szCs w:val="20"/>
              </w:rPr>
              <w:t>(Signatures Required)</w:t>
            </w: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licant: __________________________________________________</w:t>
            </w:r>
          </w:p>
        </w:tc>
        <w:tc>
          <w:tcPr>
            <w:tcW w:w="3142" w:type="dxa"/>
          </w:tcPr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Pr="00C00E12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  <w:r w:rsidR="00C00E12">
              <w:rPr>
                <w:rFonts w:ascii="Arial" w:hAnsi="Arial" w:cs="Arial"/>
                <w:sz w:val="20"/>
                <w:szCs w:val="20"/>
              </w:rPr>
              <w:t xml:space="preserve"> __________________</w:t>
            </w:r>
          </w:p>
        </w:tc>
      </w:tr>
      <w:tr w:rsidR="00642DA4">
        <w:trPr>
          <w:trHeight w:val="747"/>
        </w:trPr>
        <w:tc>
          <w:tcPr>
            <w:tcW w:w="6794" w:type="dxa"/>
            <w:gridSpan w:val="2"/>
          </w:tcPr>
          <w:p w:rsidR="00642DA4" w:rsidRPr="009E60C1" w:rsidRDefault="00642DA4" w:rsidP="00136567">
            <w:pPr>
              <w:rPr>
                <w:rFonts w:ascii="Arial" w:hAnsi="Arial" w:cs="Arial"/>
                <w:sz w:val="16"/>
                <w:szCs w:val="16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ent: ____________________________________________________</w:t>
            </w:r>
          </w:p>
        </w:tc>
        <w:tc>
          <w:tcPr>
            <w:tcW w:w="3142" w:type="dxa"/>
          </w:tcPr>
          <w:p w:rsidR="00642DA4" w:rsidRPr="009E60C1" w:rsidRDefault="00642DA4" w:rsidP="00136567">
            <w:pPr>
              <w:rPr>
                <w:rFonts w:ascii="Arial" w:hAnsi="Arial" w:cs="Arial"/>
                <w:sz w:val="16"/>
                <w:szCs w:val="16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  <w:r w:rsidR="00C00E12">
              <w:rPr>
                <w:rFonts w:ascii="Arial" w:hAnsi="Arial" w:cs="Arial"/>
                <w:sz w:val="20"/>
                <w:szCs w:val="20"/>
              </w:rPr>
              <w:t xml:space="preserve"> __________________</w:t>
            </w:r>
            <w:r w:rsidR="00C00E12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</w:tc>
      </w:tr>
      <w:tr w:rsidR="00642DA4">
        <w:trPr>
          <w:trHeight w:val="720"/>
        </w:trPr>
        <w:tc>
          <w:tcPr>
            <w:tcW w:w="6794" w:type="dxa"/>
            <w:gridSpan w:val="2"/>
          </w:tcPr>
          <w:p w:rsidR="00642DA4" w:rsidRPr="009E60C1" w:rsidRDefault="00642DA4" w:rsidP="00136567">
            <w:pPr>
              <w:rPr>
                <w:rFonts w:ascii="Arial" w:hAnsi="Arial" w:cs="Arial"/>
                <w:sz w:val="16"/>
                <w:szCs w:val="16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nty Extension Agent: ______________________________________</w:t>
            </w:r>
          </w:p>
        </w:tc>
        <w:tc>
          <w:tcPr>
            <w:tcW w:w="3142" w:type="dxa"/>
          </w:tcPr>
          <w:p w:rsidR="00642DA4" w:rsidRPr="009E60C1" w:rsidRDefault="00642DA4" w:rsidP="00136567">
            <w:pPr>
              <w:rPr>
                <w:rFonts w:ascii="Arial" w:hAnsi="Arial" w:cs="Arial"/>
                <w:sz w:val="16"/>
                <w:szCs w:val="16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  <w:r w:rsidR="00C00E12">
              <w:rPr>
                <w:rFonts w:ascii="Arial" w:hAnsi="Arial" w:cs="Arial"/>
                <w:sz w:val="20"/>
                <w:szCs w:val="20"/>
              </w:rPr>
              <w:t xml:space="preserve"> __________________</w:t>
            </w:r>
            <w:r w:rsidR="00C00E12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</w:tc>
      </w:tr>
      <w:tr w:rsidR="00642DA4">
        <w:trPr>
          <w:trHeight w:val="720"/>
        </w:trPr>
        <w:tc>
          <w:tcPr>
            <w:tcW w:w="6794" w:type="dxa"/>
            <w:gridSpan w:val="2"/>
          </w:tcPr>
          <w:p w:rsidR="00642DA4" w:rsidRPr="009E60C1" w:rsidRDefault="00642DA4" w:rsidP="00136567">
            <w:pPr>
              <w:rPr>
                <w:rFonts w:ascii="Arial" w:hAnsi="Arial" w:cs="Arial"/>
                <w:sz w:val="16"/>
                <w:szCs w:val="16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FA Advisor: _______________________________________________</w:t>
            </w:r>
          </w:p>
        </w:tc>
        <w:tc>
          <w:tcPr>
            <w:tcW w:w="3142" w:type="dxa"/>
          </w:tcPr>
          <w:p w:rsidR="00642DA4" w:rsidRPr="009E60C1" w:rsidRDefault="00642DA4" w:rsidP="00136567">
            <w:pPr>
              <w:rPr>
                <w:rFonts w:ascii="Arial" w:hAnsi="Arial" w:cs="Arial"/>
                <w:sz w:val="16"/>
                <w:szCs w:val="16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</w:rPr>
            </w:pPr>
          </w:p>
          <w:p w:rsidR="00642DA4" w:rsidRDefault="00642DA4" w:rsidP="00136567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  <w:r w:rsidR="00C00E12">
              <w:rPr>
                <w:rFonts w:ascii="Arial" w:hAnsi="Arial" w:cs="Arial"/>
                <w:sz w:val="20"/>
                <w:szCs w:val="20"/>
              </w:rPr>
              <w:t xml:space="preserve"> __________________</w:t>
            </w:r>
          </w:p>
        </w:tc>
      </w:tr>
    </w:tbl>
    <w:p w:rsidR="00642DA4" w:rsidRDefault="00642DA4" w:rsidP="008B2358"/>
    <w:p w:rsidR="00642DA4" w:rsidRDefault="00642DA4" w:rsidP="008B2358"/>
    <w:p w:rsidR="00642DA4" w:rsidRDefault="00642DA4" w:rsidP="00642DA4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(Students listing both 4-H and FFA activities on application </w:t>
      </w:r>
      <w:r w:rsidRPr="00642DA4">
        <w:rPr>
          <w:rFonts w:ascii="Arial" w:hAnsi="Arial" w:cs="Arial"/>
          <w:b/>
          <w:i/>
          <w:sz w:val="20"/>
          <w:szCs w:val="20"/>
        </w:rPr>
        <w:t>must</w:t>
      </w:r>
      <w:r>
        <w:rPr>
          <w:rFonts w:ascii="Arial" w:hAnsi="Arial" w:cs="Arial"/>
          <w:i/>
          <w:sz w:val="20"/>
          <w:szCs w:val="20"/>
        </w:rPr>
        <w:t xml:space="preserve"> include </w:t>
      </w:r>
    </w:p>
    <w:p w:rsidR="00642DA4" w:rsidRDefault="002747AE" w:rsidP="00642DA4">
      <w:pPr>
        <w:jc w:val="center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Both</w:t>
      </w:r>
      <w:r w:rsidR="00642DA4">
        <w:rPr>
          <w:rFonts w:ascii="Arial" w:hAnsi="Arial" w:cs="Arial"/>
          <w:i/>
          <w:sz w:val="20"/>
          <w:szCs w:val="20"/>
        </w:rPr>
        <w:t xml:space="preserve"> CEA and FFA advisor signatures!)</w:t>
      </w:r>
    </w:p>
    <w:p w:rsidR="00642DA4" w:rsidRDefault="00642DA4" w:rsidP="008B2358"/>
    <w:sectPr w:rsidR="00642DA4" w:rsidSect="003E7A70">
      <w:headerReference w:type="default" r:id="rId10"/>
      <w:pgSz w:w="12240" w:h="15840"/>
      <w:pgMar w:top="1440" w:right="72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084B" w:rsidRDefault="002B084B">
      <w:r>
        <w:separator/>
      </w:r>
    </w:p>
  </w:endnote>
  <w:endnote w:type="continuationSeparator" w:id="0">
    <w:p w:rsidR="002B084B" w:rsidRDefault="002B08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F8372671-E6C7-4802-806F-1C7B10FB6209}"/>
    <w:embedBold r:id="rId2" w:fontKey="{E26CFD8C-64C1-48E8-A75C-B430D700406E}"/>
    <w:embedItalic r:id="rId3" w:fontKey="{81CC2987-1DD2-47B2-88A6-E17B4B5E316A}"/>
    <w:embedBoldItalic r:id="rId4" w:fontKey="{BF2CE87A-9138-4AAC-9317-827EC254EDE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5" w:fontKey="{513616C6-10BF-4F8F-ABB6-A1954A691E9C}"/>
    <w:embedBold r:id="rId6" w:fontKey="{739713F6-2B6A-4B0A-A418-7B5A4C99FE36}"/>
    <w:embedItalic r:id="rId7" w:fontKey="{04A25702-B0E7-4937-BE64-476B6C9A4748}"/>
    <w:embedBoldItalic r:id="rId8" w:fontKey="{C4247744-FB3B-45DC-AEF8-9DB0F5E8354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9" w:fontKey="{B4927DE4-131B-4A46-BEB3-D3B3BA9E6BC9}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10" w:fontKey="{914E2F2D-D3BE-4256-8DD7-A964EA92502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11" w:fontKey="{1658873D-0D7F-46F0-8D9D-0B54653DE921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2" w:fontKey="{D064333B-0778-4219-B75A-DEE6BCDDEE53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3" w:fontKey="{1315B138-33F4-4961-81C1-B288D52C2C7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6FD" w:rsidRDefault="001636FD">
    <w:pPr>
      <w:pStyle w:val="Footer"/>
      <w:jc w:val="right"/>
      <w:rPr>
        <w:sz w:val="16"/>
        <w:szCs w:val="16"/>
      </w:rPr>
    </w:pPr>
    <w:r>
      <w:rPr>
        <w:b/>
      </w:rPr>
      <w:tab/>
    </w:r>
    <w:r>
      <w:rPr>
        <w:sz w:val="16"/>
        <w:szCs w:val="16"/>
      </w:rPr>
      <w:t xml:space="preserve">Revised </w:t>
    </w:r>
    <w:r w:rsidR="009C20C0">
      <w:rPr>
        <w:sz w:val="16"/>
        <w:szCs w:val="16"/>
      </w:rPr>
      <w:t>0</w:t>
    </w:r>
    <w:r w:rsidR="000422E6">
      <w:rPr>
        <w:sz w:val="16"/>
        <w:szCs w:val="16"/>
      </w:rPr>
      <w:t>6</w:t>
    </w:r>
    <w:r>
      <w:rPr>
        <w:sz w:val="16"/>
        <w:szCs w:val="16"/>
      </w:rPr>
      <w:t>/</w:t>
    </w:r>
    <w:r w:rsidR="009C20C0">
      <w:rPr>
        <w:sz w:val="16"/>
        <w:szCs w:val="16"/>
      </w:rPr>
      <w:t>201</w:t>
    </w:r>
    <w:r w:rsidR="000422E6">
      <w:rPr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084B" w:rsidRDefault="002B084B">
      <w:r>
        <w:separator/>
      </w:r>
    </w:p>
  </w:footnote>
  <w:footnote w:type="continuationSeparator" w:id="0">
    <w:p w:rsidR="002B084B" w:rsidRDefault="002B08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36FD" w:rsidRDefault="001636FD">
    <w:pPr>
      <w:pStyle w:val="Header"/>
      <w:tabs>
        <w:tab w:val="right" w:pos="9360"/>
      </w:tabs>
      <w:ind w:right="360"/>
      <w:jc w:val="both"/>
      <w:rPr>
        <w:sz w:val="16"/>
        <w:szCs w:val="16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02BD0"/>
    <w:multiLevelType w:val="hybridMultilevel"/>
    <w:tmpl w:val="769226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CBE015F"/>
    <w:multiLevelType w:val="hybridMultilevel"/>
    <w:tmpl w:val="414A0B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54B4630"/>
    <w:multiLevelType w:val="hybridMultilevel"/>
    <w:tmpl w:val="414A0B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DE0MTcxM7KwNDNQ0lEKTi0uzszPAykwrAUA0nEYuSwAAAA="/>
  </w:docVars>
  <w:rsids>
    <w:rsidRoot w:val="00D67A81"/>
    <w:rsid w:val="00000C0B"/>
    <w:rsid w:val="0000545C"/>
    <w:rsid w:val="00005BBA"/>
    <w:rsid w:val="00005F4B"/>
    <w:rsid w:val="00010A02"/>
    <w:rsid w:val="000422E6"/>
    <w:rsid w:val="00045120"/>
    <w:rsid w:val="000765B7"/>
    <w:rsid w:val="0008197F"/>
    <w:rsid w:val="00086BDF"/>
    <w:rsid w:val="00090DC2"/>
    <w:rsid w:val="00092D58"/>
    <w:rsid w:val="000A4916"/>
    <w:rsid w:val="000B490C"/>
    <w:rsid w:val="000C4C80"/>
    <w:rsid w:val="000D0BE5"/>
    <w:rsid w:val="000D7F6F"/>
    <w:rsid w:val="00106206"/>
    <w:rsid w:val="00110136"/>
    <w:rsid w:val="00136567"/>
    <w:rsid w:val="00151E58"/>
    <w:rsid w:val="001636FD"/>
    <w:rsid w:val="0017246E"/>
    <w:rsid w:val="0019742F"/>
    <w:rsid w:val="001A0B6E"/>
    <w:rsid w:val="001A4460"/>
    <w:rsid w:val="001D2B10"/>
    <w:rsid w:val="001E0BA8"/>
    <w:rsid w:val="001E4278"/>
    <w:rsid w:val="0020683B"/>
    <w:rsid w:val="00231502"/>
    <w:rsid w:val="00247ADF"/>
    <w:rsid w:val="0025143D"/>
    <w:rsid w:val="0025587C"/>
    <w:rsid w:val="002703D8"/>
    <w:rsid w:val="002705D2"/>
    <w:rsid w:val="002747AE"/>
    <w:rsid w:val="00274CCB"/>
    <w:rsid w:val="00275D80"/>
    <w:rsid w:val="00283A51"/>
    <w:rsid w:val="002B084B"/>
    <w:rsid w:val="002B127B"/>
    <w:rsid w:val="002D081F"/>
    <w:rsid w:val="002E6695"/>
    <w:rsid w:val="002F2024"/>
    <w:rsid w:val="002F2940"/>
    <w:rsid w:val="0030624F"/>
    <w:rsid w:val="00337997"/>
    <w:rsid w:val="00346406"/>
    <w:rsid w:val="00377CE7"/>
    <w:rsid w:val="00380CCD"/>
    <w:rsid w:val="003868BC"/>
    <w:rsid w:val="003A3800"/>
    <w:rsid w:val="003C22DB"/>
    <w:rsid w:val="003D25C9"/>
    <w:rsid w:val="003E56E1"/>
    <w:rsid w:val="003E7A70"/>
    <w:rsid w:val="003F774F"/>
    <w:rsid w:val="0040681F"/>
    <w:rsid w:val="00424538"/>
    <w:rsid w:val="004474F9"/>
    <w:rsid w:val="00471548"/>
    <w:rsid w:val="00482057"/>
    <w:rsid w:val="00486601"/>
    <w:rsid w:val="004A3B7B"/>
    <w:rsid w:val="004D3AA5"/>
    <w:rsid w:val="004E2A13"/>
    <w:rsid w:val="004F1043"/>
    <w:rsid w:val="00521EB5"/>
    <w:rsid w:val="005235DC"/>
    <w:rsid w:val="00550D0A"/>
    <w:rsid w:val="00561BD3"/>
    <w:rsid w:val="005669F8"/>
    <w:rsid w:val="00582258"/>
    <w:rsid w:val="005828DF"/>
    <w:rsid w:val="00590C64"/>
    <w:rsid w:val="005A3F58"/>
    <w:rsid w:val="005C097C"/>
    <w:rsid w:val="005C133A"/>
    <w:rsid w:val="005C6D73"/>
    <w:rsid w:val="00633619"/>
    <w:rsid w:val="00642DA4"/>
    <w:rsid w:val="00666F48"/>
    <w:rsid w:val="006862CD"/>
    <w:rsid w:val="006A188C"/>
    <w:rsid w:val="006A30E9"/>
    <w:rsid w:val="006A4491"/>
    <w:rsid w:val="006B459C"/>
    <w:rsid w:val="006B4A66"/>
    <w:rsid w:val="006C0A34"/>
    <w:rsid w:val="006C68B3"/>
    <w:rsid w:val="006F47C9"/>
    <w:rsid w:val="006F4ECC"/>
    <w:rsid w:val="007232AB"/>
    <w:rsid w:val="00724ED7"/>
    <w:rsid w:val="0073408A"/>
    <w:rsid w:val="0074031B"/>
    <w:rsid w:val="00755A79"/>
    <w:rsid w:val="007755CF"/>
    <w:rsid w:val="00781A35"/>
    <w:rsid w:val="0078347A"/>
    <w:rsid w:val="007877F4"/>
    <w:rsid w:val="00794295"/>
    <w:rsid w:val="007B2220"/>
    <w:rsid w:val="00804C3C"/>
    <w:rsid w:val="00815221"/>
    <w:rsid w:val="00815F27"/>
    <w:rsid w:val="00843431"/>
    <w:rsid w:val="008434A0"/>
    <w:rsid w:val="0084689A"/>
    <w:rsid w:val="00863A15"/>
    <w:rsid w:val="00883CC0"/>
    <w:rsid w:val="008A0398"/>
    <w:rsid w:val="008A1168"/>
    <w:rsid w:val="008B1E7D"/>
    <w:rsid w:val="008B2358"/>
    <w:rsid w:val="008B54FC"/>
    <w:rsid w:val="008C483D"/>
    <w:rsid w:val="00910A8D"/>
    <w:rsid w:val="00917CA0"/>
    <w:rsid w:val="00932908"/>
    <w:rsid w:val="00945B57"/>
    <w:rsid w:val="00955D58"/>
    <w:rsid w:val="00963FD1"/>
    <w:rsid w:val="0099714C"/>
    <w:rsid w:val="009A4A1D"/>
    <w:rsid w:val="009B42E1"/>
    <w:rsid w:val="009C20C0"/>
    <w:rsid w:val="009C3A2C"/>
    <w:rsid w:val="009D5EA5"/>
    <w:rsid w:val="009E611E"/>
    <w:rsid w:val="009E652A"/>
    <w:rsid w:val="009E6DE0"/>
    <w:rsid w:val="009F49B0"/>
    <w:rsid w:val="00A02FD9"/>
    <w:rsid w:val="00A066E4"/>
    <w:rsid w:val="00A1509F"/>
    <w:rsid w:val="00A1580B"/>
    <w:rsid w:val="00A1663E"/>
    <w:rsid w:val="00A17A59"/>
    <w:rsid w:val="00A605C1"/>
    <w:rsid w:val="00A65E4C"/>
    <w:rsid w:val="00A72A91"/>
    <w:rsid w:val="00A76613"/>
    <w:rsid w:val="00A95E2A"/>
    <w:rsid w:val="00AA7738"/>
    <w:rsid w:val="00AC34C2"/>
    <w:rsid w:val="00AC4EB8"/>
    <w:rsid w:val="00AF3EB3"/>
    <w:rsid w:val="00B0553D"/>
    <w:rsid w:val="00B1018C"/>
    <w:rsid w:val="00B17DD2"/>
    <w:rsid w:val="00B2151B"/>
    <w:rsid w:val="00B31C85"/>
    <w:rsid w:val="00B53B01"/>
    <w:rsid w:val="00B66EDA"/>
    <w:rsid w:val="00B95234"/>
    <w:rsid w:val="00BB0ED4"/>
    <w:rsid w:val="00BB1F95"/>
    <w:rsid w:val="00BB3A12"/>
    <w:rsid w:val="00BC0112"/>
    <w:rsid w:val="00BD17D2"/>
    <w:rsid w:val="00BD75A7"/>
    <w:rsid w:val="00BE495F"/>
    <w:rsid w:val="00BF3E08"/>
    <w:rsid w:val="00C00E12"/>
    <w:rsid w:val="00C2486D"/>
    <w:rsid w:val="00C4300E"/>
    <w:rsid w:val="00C436C7"/>
    <w:rsid w:val="00C51F54"/>
    <w:rsid w:val="00C76269"/>
    <w:rsid w:val="00C823ED"/>
    <w:rsid w:val="00C91A2F"/>
    <w:rsid w:val="00C96F08"/>
    <w:rsid w:val="00C97A08"/>
    <w:rsid w:val="00C97ADB"/>
    <w:rsid w:val="00CC37CE"/>
    <w:rsid w:val="00CE096E"/>
    <w:rsid w:val="00CF04A7"/>
    <w:rsid w:val="00D110AE"/>
    <w:rsid w:val="00D241A0"/>
    <w:rsid w:val="00D34AC2"/>
    <w:rsid w:val="00D42693"/>
    <w:rsid w:val="00D64E0E"/>
    <w:rsid w:val="00D67A81"/>
    <w:rsid w:val="00D729C6"/>
    <w:rsid w:val="00D96DBA"/>
    <w:rsid w:val="00DA679D"/>
    <w:rsid w:val="00DB0FC0"/>
    <w:rsid w:val="00DB3B39"/>
    <w:rsid w:val="00DB500D"/>
    <w:rsid w:val="00DE4586"/>
    <w:rsid w:val="00E30A63"/>
    <w:rsid w:val="00E4797A"/>
    <w:rsid w:val="00E61479"/>
    <w:rsid w:val="00E94AD8"/>
    <w:rsid w:val="00EB7DBB"/>
    <w:rsid w:val="00EC29F5"/>
    <w:rsid w:val="00EE2E62"/>
    <w:rsid w:val="00EF486E"/>
    <w:rsid w:val="00F16A45"/>
    <w:rsid w:val="00F303CF"/>
    <w:rsid w:val="00F640CD"/>
    <w:rsid w:val="00F828C3"/>
    <w:rsid w:val="00F86C8D"/>
    <w:rsid w:val="00FB4581"/>
    <w:rsid w:val="00FC1307"/>
    <w:rsid w:val="00FC4ECA"/>
    <w:rsid w:val="00FC75E1"/>
    <w:rsid w:val="00FD0360"/>
    <w:rsid w:val="00FE1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70FB086-8BC2-49B2-BEA0-950E9BA40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A79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Heading3"/>
    <w:qFormat/>
    <w:pPr>
      <w:keepNext w:val="0"/>
      <w:spacing w:before="180" w:after="84"/>
      <w:ind w:left="1080" w:right="720"/>
      <w:jc w:val="center"/>
      <w:outlineLvl w:val="3"/>
    </w:pPr>
    <w:rPr>
      <w:rFonts w:ascii="Times New Roman" w:hAnsi="Times New Roman" w:cs="Times New Roman"/>
      <w:b w:val="0"/>
      <w:bCs w:val="0"/>
      <w:sz w:val="24"/>
      <w:szCs w:val="20"/>
      <w:u w:val="single"/>
    </w:rPr>
  </w:style>
  <w:style w:type="paragraph" w:styleId="Heading5">
    <w:name w:val="heading 5"/>
    <w:basedOn w:val="Normal"/>
    <w:next w:val="Normal"/>
    <w:qFormat/>
    <w:pPr>
      <w:spacing w:before="240" w:after="60"/>
      <w:ind w:right="72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ind w:right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rPr>
      <w:b/>
      <w:sz w:val="28"/>
      <w:szCs w:val="20"/>
    </w:rPr>
  </w:style>
  <w:style w:type="paragraph" w:styleId="Title">
    <w:name w:val="Title"/>
    <w:basedOn w:val="Normal"/>
    <w:qFormat/>
    <w:pPr>
      <w:jc w:val="center"/>
    </w:pPr>
    <w:rPr>
      <w:b/>
      <w:sz w:val="28"/>
      <w:szCs w:val="20"/>
    </w:rPr>
  </w:style>
  <w:style w:type="paragraph" w:styleId="BodyText2">
    <w:name w:val="Body Text 2"/>
    <w:basedOn w:val="Normal"/>
    <w:pPr>
      <w:spacing w:after="120" w:line="480" w:lineRule="auto"/>
    </w:pPr>
    <w:rPr>
      <w:sz w:val="20"/>
      <w:szCs w:val="20"/>
    </w:rPr>
  </w:style>
  <w:style w:type="paragraph" w:styleId="NormalIndent">
    <w:name w:val="Normal Indent"/>
    <w:basedOn w:val="Normal"/>
    <w:pPr>
      <w:spacing w:before="60" w:after="60"/>
      <w:ind w:left="2160" w:right="720"/>
    </w:pPr>
    <w:rPr>
      <w:sz w:val="20"/>
      <w:szCs w:val="20"/>
    </w:rPr>
  </w:style>
  <w:style w:type="table" w:styleId="TableGrid">
    <w:name w:val="Table Grid"/>
    <w:basedOn w:val="TableNormal"/>
    <w:rsid w:val="00BB1F95"/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2">
    <w:name w:val="toc 2"/>
    <w:basedOn w:val="TOC1"/>
    <w:semiHidden/>
    <w:pPr>
      <w:tabs>
        <w:tab w:val="right" w:leader="hyphen" w:pos="8640"/>
      </w:tabs>
      <w:spacing w:before="120" w:after="60"/>
      <w:ind w:left="720" w:right="720"/>
    </w:pPr>
    <w:rPr>
      <w:sz w:val="20"/>
      <w:szCs w:val="20"/>
    </w:rPr>
  </w:style>
  <w:style w:type="paragraph" w:customStyle="1" w:styleId="Style2">
    <w:name w:val="Style 2"/>
    <w:basedOn w:val="Heading4"/>
    <w:pPr>
      <w:ind w:left="0" w:right="0"/>
      <w:jc w:val="left"/>
      <w:outlineLvl w:val="9"/>
    </w:pPr>
    <w:rPr>
      <w:b/>
    </w:rPr>
  </w:style>
  <w:style w:type="paragraph" w:styleId="TOC1">
    <w:name w:val="toc 1"/>
    <w:basedOn w:val="Normal"/>
    <w:next w:val="Normal"/>
    <w:autoRedefine/>
    <w:semiHidden/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/>
      <w:b/>
      <w:bCs/>
    </w:rPr>
  </w:style>
  <w:style w:type="paragraph" w:styleId="BodyTextIndent">
    <w:name w:val="Body Text Indent"/>
    <w:basedOn w:val="Normal"/>
    <w:pPr>
      <w:spacing w:before="60" w:after="120"/>
      <w:ind w:left="360" w:right="720"/>
    </w:pPr>
    <w:rPr>
      <w:sz w:val="20"/>
      <w:szCs w:val="20"/>
    </w:rPr>
  </w:style>
  <w:style w:type="paragraph" w:customStyle="1" w:styleId="style20">
    <w:name w:val="style2"/>
    <w:basedOn w:val="Normal"/>
    <w:pPr>
      <w:spacing w:before="100" w:beforeAutospacing="1" w:after="100" w:afterAutospacing="1"/>
    </w:pPr>
    <w:rPr>
      <w:sz w:val="28"/>
      <w:szCs w:val="28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Strong">
    <w:name w:val="Strong"/>
    <w:qFormat/>
    <w:rPr>
      <w:b/>
      <w:bCs/>
    </w:rPr>
  </w:style>
  <w:style w:type="paragraph" w:styleId="DocumentMap">
    <w:name w:val="Document Map"/>
    <w:basedOn w:val="Normal"/>
    <w:link w:val="DocumentMapChar"/>
    <w:rsid w:val="00EB7DBB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EB7DBB"/>
    <w:rPr>
      <w:rFonts w:ascii="Tahoma" w:hAnsi="Tahoma" w:cs="Tahoma"/>
      <w:sz w:val="16"/>
      <w:szCs w:val="16"/>
    </w:rPr>
  </w:style>
  <w:style w:type="character" w:customStyle="1" w:styleId="style7">
    <w:name w:val="style7"/>
    <w:basedOn w:val="DefaultParagraphFont"/>
    <w:rsid w:val="00C76269"/>
  </w:style>
  <w:style w:type="paragraph" w:styleId="ListParagraph">
    <w:name w:val="List Paragraph"/>
    <w:basedOn w:val="Normal"/>
    <w:uiPriority w:val="34"/>
    <w:qFormat/>
    <w:rsid w:val="00CE096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34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62B94D-7E81-4345-8923-E1EC49AD2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 District</Company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urray</dc:creator>
  <cp:lastModifiedBy>Stewart, Doak L</cp:lastModifiedBy>
  <cp:revision>2</cp:revision>
  <cp:lastPrinted>2008-10-22T20:48:00Z</cp:lastPrinted>
  <dcterms:created xsi:type="dcterms:W3CDTF">2019-11-05T21:58:00Z</dcterms:created>
  <dcterms:modified xsi:type="dcterms:W3CDTF">2019-11-05T21:58:00Z</dcterms:modified>
</cp:coreProperties>
</file>